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6B5BD" w14:textId="04B6A235" w:rsidR="002A0CA5" w:rsidRPr="009B1A0D" w:rsidRDefault="002A0CA5" w:rsidP="002A0CA5">
      <w:pPr>
        <w:tabs>
          <w:tab w:val="right" w:pos="9781"/>
        </w:tabs>
        <w:rPr>
          <w:rFonts w:ascii="Arial" w:hAnsi="Arial" w:cs="Arial"/>
          <w:b/>
          <w:noProof/>
          <w:sz w:val="24"/>
          <w:szCs w:val="24"/>
        </w:rPr>
      </w:pPr>
      <w:r w:rsidRPr="009B1A0D">
        <w:rPr>
          <w:rFonts w:ascii="Arial" w:hAnsi="Arial" w:cs="Arial"/>
          <w:b/>
          <w:noProof/>
          <w:sz w:val="24"/>
          <w:szCs w:val="24"/>
        </w:rPr>
        <w:t>SA WG2 Meeting #1</w:t>
      </w:r>
      <w:r w:rsidR="00542D4A">
        <w:rPr>
          <w:rFonts w:ascii="Arial" w:hAnsi="Arial" w:cs="Arial"/>
          <w:b/>
          <w:noProof/>
          <w:sz w:val="24"/>
          <w:szCs w:val="24"/>
        </w:rPr>
        <w:t>60-AH-e</w:t>
      </w:r>
      <w:r w:rsidRPr="009B1A0D">
        <w:rPr>
          <w:rFonts w:ascii="Arial" w:hAnsi="Arial" w:cs="Arial"/>
          <w:b/>
          <w:noProof/>
          <w:sz w:val="24"/>
          <w:szCs w:val="24"/>
        </w:rPr>
        <w:tab/>
        <w:t>S2-</w:t>
      </w:r>
      <w:r w:rsidR="00071E33">
        <w:rPr>
          <w:rFonts w:ascii="Arial" w:hAnsi="Arial" w:cs="Arial"/>
          <w:b/>
          <w:noProof/>
          <w:sz w:val="24"/>
          <w:szCs w:val="24"/>
        </w:rPr>
        <w:t>2401319</w:t>
      </w:r>
      <w:ins w:id="0" w:author="China Telecom" w:date="2024-01-22T17:22:00Z">
        <w:r w:rsidR="00DE4BD9">
          <w:rPr>
            <w:rFonts w:ascii="Arial" w:hAnsi="Arial" w:cs="Arial"/>
            <w:b/>
            <w:noProof/>
            <w:sz w:val="24"/>
            <w:szCs w:val="24"/>
          </w:rPr>
          <w:t>r</w:t>
        </w:r>
      </w:ins>
      <w:ins w:id="1" w:author="Miguel Griot" w:date="2024-01-24T15:36:00Z">
        <w:r w:rsidR="002B1D72">
          <w:rPr>
            <w:rFonts w:ascii="Arial" w:hAnsi="Arial" w:cs="Arial"/>
            <w:b/>
            <w:noProof/>
            <w:sz w:val="24"/>
            <w:szCs w:val="24"/>
          </w:rPr>
          <w:t>1</w:t>
        </w:r>
        <w:del w:id="2" w:author="Nokia_2501" w:date="2024-01-25T11:43:00Z">
          <w:r w:rsidR="002B1D72" w:rsidDel="000A6968">
            <w:rPr>
              <w:rFonts w:ascii="Arial" w:hAnsi="Arial" w:cs="Arial"/>
              <w:b/>
              <w:noProof/>
              <w:sz w:val="24"/>
              <w:szCs w:val="24"/>
            </w:rPr>
            <w:delText>1</w:delText>
          </w:r>
        </w:del>
      </w:ins>
      <w:ins w:id="3" w:author="Nokia_2501" w:date="2024-01-25T11:43:00Z">
        <w:del w:id="4" w:author="Huawei - 0125" w:date="2024-01-25T23:10:00Z">
          <w:r w:rsidR="000A6968" w:rsidDel="00750DA7">
            <w:rPr>
              <w:rFonts w:ascii="Arial" w:hAnsi="Arial" w:cs="Arial"/>
              <w:b/>
              <w:noProof/>
              <w:sz w:val="24"/>
              <w:szCs w:val="24"/>
            </w:rPr>
            <w:delText>2</w:delText>
          </w:r>
        </w:del>
      </w:ins>
      <w:ins w:id="5" w:author="Krisztian Kiss rev2, Apple" w:date="2024-01-28T19:09:00Z">
        <w:r w:rsidR="00F83C3A">
          <w:rPr>
            <w:rFonts w:ascii="Arial" w:hAnsi="Arial" w:cs="Arial"/>
            <w:b/>
            <w:noProof/>
            <w:sz w:val="24"/>
            <w:szCs w:val="24"/>
          </w:rPr>
          <w:t>7</w:t>
        </w:r>
      </w:ins>
      <w:ins w:id="6" w:author="Miguel Griot" w:date="2024-01-25T07:35:00Z">
        <w:del w:id="7" w:author="Krisztian Kiss rev2, Apple" w:date="2024-01-28T19:09:00Z">
          <w:r w:rsidR="000513B6" w:rsidDel="00F83C3A">
            <w:rPr>
              <w:rFonts w:ascii="Arial" w:hAnsi="Arial" w:cs="Arial"/>
              <w:b/>
              <w:noProof/>
              <w:sz w:val="24"/>
              <w:szCs w:val="24"/>
            </w:rPr>
            <w:delText>6</w:delText>
          </w:r>
        </w:del>
      </w:ins>
      <w:ins w:id="8" w:author="Huawei - 0125" w:date="2024-01-25T23:10:00Z">
        <w:del w:id="9" w:author="Miguel Griot" w:date="2024-01-25T07:35:00Z">
          <w:r w:rsidR="00750DA7" w:rsidDel="000513B6">
            <w:rPr>
              <w:rFonts w:ascii="Arial" w:hAnsi="Arial" w:cs="Arial"/>
              <w:b/>
              <w:noProof/>
              <w:sz w:val="24"/>
              <w:szCs w:val="24"/>
            </w:rPr>
            <w:delText>5</w:delText>
          </w:r>
        </w:del>
      </w:ins>
      <w:ins w:id="10" w:author="China Telecom" w:date="2024-01-22T17:22:00Z">
        <w:del w:id="11" w:author="Miguel Griot" w:date="2024-01-24T15:36:00Z">
          <w:r w:rsidR="00DE4BD9" w:rsidDel="002B1D72">
            <w:rPr>
              <w:rFonts w:ascii="Arial" w:hAnsi="Arial" w:cs="Arial"/>
              <w:b/>
              <w:noProof/>
              <w:sz w:val="24"/>
              <w:szCs w:val="24"/>
            </w:rPr>
            <w:delText>0</w:delText>
          </w:r>
        </w:del>
      </w:ins>
      <w:ins w:id="12" w:author="Huawei - 0123" w:date="2024-01-23T17:18:00Z">
        <w:del w:id="13" w:author="Miguel Griot" w:date="2024-01-23T06:30:00Z">
          <w:r w:rsidR="00B31DE5" w:rsidDel="008762B8">
            <w:rPr>
              <w:rFonts w:ascii="Arial" w:hAnsi="Arial" w:cs="Arial"/>
              <w:b/>
              <w:noProof/>
              <w:sz w:val="24"/>
              <w:szCs w:val="24"/>
            </w:rPr>
            <w:delText>5</w:delText>
          </w:r>
        </w:del>
      </w:ins>
      <w:ins w:id="14" w:author="China Telecom" w:date="2024-01-22T17:22:00Z">
        <w:del w:id="15" w:author="Huawei - 0123" w:date="2024-01-23T17:18:00Z">
          <w:r w:rsidR="00DE4BD9" w:rsidDel="00B31DE5">
            <w:rPr>
              <w:rFonts w:ascii="Arial" w:hAnsi="Arial" w:cs="Arial"/>
              <w:b/>
              <w:noProof/>
              <w:sz w:val="24"/>
              <w:szCs w:val="24"/>
            </w:rPr>
            <w:delText>1</w:delText>
          </w:r>
        </w:del>
      </w:ins>
    </w:p>
    <w:p w14:paraId="2526E21D" w14:textId="724714EB" w:rsidR="002A0CA5" w:rsidRPr="009B1A0D" w:rsidRDefault="00B174EB"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Jan</w:t>
      </w:r>
      <w:r w:rsidR="00F06C70">
        <w:rPr>
          <w:rFonts w:ascii="Arial" w:hAnsi="Arial" w:cs="Arial"/>
          <w:b/>
          <w:noProof/>
          <w:sz w:val="24"/>
        </w:rPr>
        <w:t>ua</w:t>
      </w:r>
      <w:r>
        <w:rPr>
          <w:rFonts w:ascii="Arial" w:hAnsi="Arial" w:cs="Arial"/>
          <w:b/>
          <w:noProof/>
          <w:sz w:val="24"/>
        </w:rPr>
        <w:t>ry</w:t>
      </w:r>
      <w:r w:rsidR="00D702E3" w:rsidRPr="009B1A0D">
        <w:rPr>
          <w:rFonts w:ascii="Arial" w:hAnsi="Arial" w:cs="Arial"/>
          <w:b/>
          <w:noProof/>
          <w:sz w:val="24"/>
        </w:rPr>
        <w:t xml:space="preserve"> </w:t>
      </w:r>
      <w:r>
        <w:rPr>
          <w:rFonts w:ascii="Arial" w:hAnsi="Arial" w:cs="Arial"/>
          <w:b/>
          <w:noProof/>
          <w:sz w:val="24"/>
        </w:rPr>
        <w:t>22</w:t>
      </w:r>
      <w:r w:rsidR="00D702E3" w:rsidRPr="009B1A0D">
        <w:rPr>
          <w:rFonts w:ascii="Arial" w:hAnsi="Arial" w:cs="Arial"/>
          <w:b/>
          <w:noProof/>
          <w:sz w:val="24"/>
        </w:rPr>
        <w:t xml:space="preserve"> - </w:t>
      </w:r>
      <w:r>
        <w:rPr>
          <w:rFonts w:ascii="Arial" w:hAnsi="Arial" w:cs="Arial"/>
          <w:b/>
          <w:noProof/>
          <w:sz w:val="24"/>
        </w:rPr>
        <w:t>29</w:t>
      </w:r>
      <w:r w:rsidR="002A0CA5" w:rsidRPr="009B1A0D">
        <w:rPr>
          <w:rFonts w:ascii="Arial" w:hAnsi="Arial" w:cs="Arial"/>
          <w:b/>
          <w:noProof/>
          <w:sz w:val="24"/>
          <w:szCs w:val="24"/>
        </w:rPr>
        <w:t xml:space="preserve">, </w:t>
      </w:r>
      <w:r>
        <w:rPr>
          <w:rFonts w:ascii="Arial" w:hAnsi="Arial" w:cs="Arial"/>
          <w:b/>
          <w:noProof/>
          <w:sz w:val="24"/>
          <w:szCs w:val="24"/>
        </w:rPr>
        <w:t>2024, Electronic Meeting</w:t>
      </w:r>
      <w:r w:rsidR="002A0CA5" w:rsidRPr="009B1A0D">
        <w:rPr>
          <w:rFonts w:ascii="Arial" w:hAnsi="Arial" w:cs="Arial"/>
          <w:b/>
          <w:noProof/>
          <w:color w:val="0000FF"/>
        </w:rPr>
        <w:tab/>
      </w:r>
    </w:p>
    <w:p w14:paraId="4BE83621" w14:textId="1DC2888F"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88337C">
        <w:rPr>
          <w:rFonts w:ascii="Arial" w:hAnsi="Arial" w:cs="Arial"/>
          <w:b/>
        </w:rPr>
        <w:t>Apple</w:t>
      </w:r>
      <w:r w:rsidR="00F06C70">
        <w:rPr>
          <w:rFonts w:ascii="Arial" w:hAnsi="Arial" w:cs="Arial"/>
          <w:b/>
        </w:rPr>
        <w:t>, ETRI</w:t>
      </w:r>
      <w:ins w:id="16" w:author="Nokia_2501" w:date="2024-01-25T11:43:00Z">
        <w:r w:rsidR="00C55509">
          <w:rPr>
            <w:rFonts w:ascii="Arial" w:hAnsi="Arial" w:cs="Arial"/>
            <w:b/>
          </w:rPr>
          <w:t>, Nokia, Nokia Shanghai Bell</w:t>
        </w:r>
      </w:ins>
    </w:p>
    <w:p w14:paraId="765619B3" w14:textId="488CE8AC"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BA5320">
        <w:rPr>
          <w:rFonts w:ascii="Arial" w:hAnsi="Arial" w:cs="Arial"/>
          <w:b/>
        </w:rPr>
        <w:t>FS_</w:t>
      </w:r>
      <w:r w:rsidR="0088337C">
        <w:rPr>
          <w:rFonts w:ascii="Arial" w:hAnsi="Arial" w:cs="Arial"/>
          <w:b/>
        </w:rPr>
        <w:t>MASSS</w:t>
      </w:r>
      <w:r w:rsidR="00BA5320">
        <w:rPr>
          <w:rFonts w:ascii="Arial" w:hAnsi="Arial" w:cs="Arial"/>
          <w:b/>
        </w:rPr>
        <w:t xml:space="preserve"> </w:t>
      </w:r>
      <w:r w:rsidR="00C733B1" w:rsidRPr="00ED3262">
        <w:rPr>
          <w:rFonts w:ascii="Arial" w:hAnsi="Arial" w:cs="Arial"/>
          <w:b/>
        </w:rPr>
        <w:t xml:space="preserve">Architectural </w:t>
      </w:r>
      <w:r w:rsidR="006B32DB">
        <w:rPr>
          <w:rFonts w:ascii="Arial" w:hAnsi="Arial" w:cs="Arial"/>
          <w:b/>
        </w:rPr>
        <w:t>Terms</w:t>
      </w:r>
      <w:r w:rsidR="00E407ED">
        <w:rPr>
          <w:rFonts w:ascii="Arial" w:hAnsi="Arial" w:cs="Arial"/>
          <w:b/>
        </w:rPr>
        <w:t xml:space="preserve"> </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211D57FC"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456D2A75" w14:textId="3419D792"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2D9A64E2" w:rsidR="00283E20" w:rsidRPr="009B1A0D" w:rsidRDefault="00B03EB3" w:rsidP="00283E20">
      <w:pPr>
        <w:rPr>
          <w:rFonts w:ascii="Arial" w:hAnsi="Arial" w:cs="Arial"/>
          <w:i/>
          <w:lang w:eastAsia="zh-CN"/>
        </w:rPr>
      </w:pPr>
      <w:bookmarkStart w:id="17" w:name="_Toc462478989"/>
      <w:r w:rsidRPr="00781C6C">
        <w:rPr>
          <w:rFonts w:ascii="Arial" w:hAnsi="Arial" w:cs="Arial"/>
          <w:i/>
          <w:iCs/>
        </w:rPr>
        <w:t xml:space="preserve">Abstract of the contribution: </w:t>
      </w:r>
      <w:r w:rsidR="00C733B1" w:rsidRPr="00ED3262">
        <w:rPr>
          <w:rFonts w:ascii="Arial" w:hAnsi="Arial" w:cs="Arial"/>
          <w:i/>
        </w:rPr>
        <w:t xml:space="preserve">This paper proposes </w:t>
      </w:r>
      <w:r w:rsidR="006B32DB">
        <w:rPr>
          <w:rFonts w:ascii="Arial" w:hAnsi="Arial" w:cs="Arial"/>
          <w:i/>
        </w:rPr>
        <w:t xml:space="preserve">Terms for </w:t>
      </w:r>
      <w:proofErr w:type="spellStart"/>
      <w:r w:rsidR="006B32DB">
        <w:rPr>
          <w:rFonts w:ascii="Arial" w:hAnsi="Arial" w:cs="Arial"/>
          <w:i/>
        </w:rPr>
        <w:t>DualSteer</w:t>
      </w:r>
      <w:proofErr w:type="spellEnd"/>
      <w:r w:rsidR="0016123B" w:rsidRPr="00ED3262">
        <w:rPr>
          <w:rFonts w:ascii="Arial" w:hAnsi="Arial" w:cs="Arial"/>
          <w:i/>
        </w:rPr>
        <w:t xml:space="preserve"> </w:t>
      </w:r>
      <w:r w:rsidR="00C733B1" w:rsidRPr="00ED3262">
        <w:rPr>
          <w:rFonts w:ascii="Arial" w:hAnsi="Arial" w:cs="Arial"/>
          <w:i/>
        </w:rPr>
        <w:t xml:space="preserve">for </w:t>
      </w:r>
      <w:r w:rsidR="00ED3262" w:rsidRPr="00ED3262">
        <w:rPr>
          <w:rFonts w:ascii="Arial" w:hAnsi="Arial" w:cs="Arial"/>
          <w:i/>
        </w:rPr>
        <w:t>the FS_</w:t>
      </w:r>
      <w:r w:rsidR="0088337C">
        <w:rPr>
          <w:rFonts w:ascii="Arial" w:hAnsi="Arial" w:cs="Arial"/>
          <w:i/>
        </w:rPr>
        <w:t xml:space="preserve">MASSS </w:t>
      </w:r>
      <w:r w:rsidR="00ED3262" w:rsidRPr="00ED3262">
        <w:rPr>
          <w:rFonts w:ascii="Arial" w:hAnsi="Arial" w:cs="Arial"/>
          <w:i/>
        </w:rPr>
        <w:t>TR</w:t>
      </w:r>
      <w:r>
        <w:rPr>
          <w:rFonts w:ascii="Arial" w:hAnsi="Arial" w:cs="Arial"/>
          <w:i/>
        </w:rPr>
        <w:t xml:space="preserve"> 23.700-</w:t>
      </w:r>
      <w:r w:rsidR="0088337C">
        <w:rPr>
          <w:rFonts w:ascii="Arial" w:hAnsi="Arial" w:cs="Arial"/>
          <w:i/>
        </w:rPr>
        <w:t>54</w:t>
      </w:r>
      <w:r w:rsidR="005525F0" w:rsidRPr="00ED3262">
        <w:rPr>
          <w:rFonts w:ascii="Arial" w:hAnsi="Arial" w:cs="Arial"/>
          <w:i/>
        </w:rPr>
        <w:t>.</w:t>
      </w:r>
    </w:p>
    <w:p w14:paraId="1B52E023" w14:textId="48718356" w:rsidR="002A67A5" w:rsidRPr="009B1A0D" w:rsidRDefault="001212D5" w:rsidP="002A67A5">
      <w:pPr>
        <w:pStyle w:val="Heading1"/>
      </w:pPr>
      <w:r w:rsidRPr="008762B8">
        <w:t>1</w:t>
      </w:r>
      <w:r w:rsidRPr="008762B8">
        <w:tab/>
      </w:r>
      <w:r w:rsidR="00870DD4" w:rsidRPr="008762B8">
        <w:t>Discussion</w:t>
      </w:r>
    </w:p>
    <w:p w14:paraId="7A12028A" w14:textId="44FF7D67" w:rsidR="00D84A94" w:rsidRPr="006B32DB" w:rsidRDefault="000349D8" w:rsidP="00577E88">
      <w:pPr>
        <w:rPr>
          <w:rFonts w:eastAsiaTheme="minorEastAsia"/>
          <w:color w:val="auto"/>
          <w:lang w:eastAsia="en-US"/>
        </w:rPr>
      </w:pPr>
      <w:r>
        <w:rPr>
          <w:rFonts w:eastAsiaTheme="minorEastAsia"/>
          <w:color w:val="auto"/>
          <w:lang w:eastAsia="en-US"/>
        </w:rPr>
        <w:t>This paper</w:t>
      </w:r>
      <w:r w:rsidR="00937079">
        <w:rPr>
          <w:rFonts w:eastAsiaTheme="minorEastAsia"/>
          <w:color w:val="auto"/>
          <w:lang w:eastAsia="en-US"/>
        </w:rPr>
        <w:t xml:space="preserve"> </w:t>
      </w:r>
      <w:r w:rsidR="006B32DB" w:rsidRPr="006B32DB">
        <w:rPr>
          <w:rFonts w:eastAsiaTheme="minorEastAsia"/>
          <w:color w:val="auto"/>
          <w:lang w:eastAsia="en-US"/>
        </w:rPr>
        <w:t>proposes text for the terms section of the FS_</w:t>
      </w:r>
      <w:r w:rsidR="006B32DB">
        <w:rPr>
          <w:rFonts w:eastAsiaTheme="minorEastAsia"/>
          <w:color w:val="auto"/>
          <w:lang w:eastAsia="en-US"/>
        </w:rPr>
        <w:t>MASSS</w:t>
      </w:r>
      <w:r w:rsidR="006B32DB" w:rsidRPr="006B32DB">
        <w:rPr>
          <w:rFonts w:eastAsiaTheme="minorEastAsia"/>
          <w:color w:val="auto"/>
          <w:lang w:eastAsia="en-US"/>
        </w:rPr>
        <w:t xml:space="preserve"> TR 23.700-</w:t>
      </w:r>
      <w:r w:rsidR="006B32DB">
        <w:rPr>
          <w:rFonts w:eastAsiaTheme="minorEastAsia"/>
          <w:color w:val="auto"/>
          <w:lang w:eastAsia="en-US"/>
        </w:rPr>
        <w:t>54</w:t>
      </w:r>
      <w:r w:rsidR="006B32DB" w:rsidRPr="006B32DB">
        <w:rPr>
          <w:rFonts w:eastAsiaTheme="minorEastAsia"/>
          <w:color w:val="auto"/>
          <w:lang w:eastAsia="en-US"/>
        </w:rPr>
        <w:t>.</w:t>
      </w:r>
    </w:p>
    <w:p w14:paraId="49B90503" w14:textId="3035D2F8" w:rsidR="001212D5" w:rsidRPr="009B1A0D" w:rsidRDefault="00BD0B0E" w:rsidP="001212D5">
      <w:pPr>
        <w:pStyle w:val="Heading1"/>
      </w:pPr>
      <w:r w:rsidRPr="009B1A0D">
        <w:t>2</w:t>
      </w:r>
      <w:r w:rsidR="001212D5" w:rsidRPr="009B1A0D">
        <w:tab/>
      </w:r>
      <w:r w:rsidR="00940588" w:rsidRPr="009B1A0D">
        <w:t>Proposal</w:t>
      </w:r>
      <w:bookmarkEnd w:id="17"/>
    </w:p>
    <w:p w14:paraId="7BC8930F" w14:textId="362BB0F4"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6B32DB">
        <w:rPr>
          <w:rFonts w:eastAsiaTheme="minorEastAsia"/>
          <w:color w:val="auto"/>
          <w:lang w:eastAsia="en-US"/>
        </w:rPr>
        <w:t>54</w:t>
      </w:r>
      <w:r>
        <w:rPr>
          <w:rFonts w:eastAsiaTheme="minorEastAsia"/>
          <w:color w:val="auto"/>
          <w:lang w:eastAsia="en-US"/>
        </w:rPr>
        <w:t xml:space="preserve"> V0.0.0</w:t>
      </w:r>
      <w:r w:rsidR="006A41D1" w:rsidRPr="009B1A0D">
        <w:rPr>
          <w:rFonts w:eastAsiaTheme="minorEastAsia"/>
          <w:color w:val="auto"/>
          <w:lang w:eastAsia="en-US"/>
        </w:rPr>
        <w:t>.</w:t>
      </w:r>
    </w:p>
    <w:p w14:paraId="156C15FC" w14:textId="0330BC7D" w:rsidR="007E417F" w:rsidRPr="007E417F" w:rsidRDefault="00C60A72" w:rsidP="007E417F">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18" w:name="_Toc93073650"/>
    </w:p>
    <w:p w14:paraId="71F5853E" w14:textId="77777777" w:rsidR="006B32DB" w:rsidRPr="004D3578" w:rsidRDefault="006B32DB" w:rsidP="006B32DB">
      <w:pPr>
        <w:pStyle w:val="Heading2"/>
      </w:pPr>
      <w:bookmarkStart w:id="19" w:name="_Toc153818179"/>
      <w:bookmarkStart w:id="20" w:name="_Toc153818395"/>
      <w:bookmarkStart w:id="21" w:name="_Toc93073657"/>
      <w:bookmarkEnd w:id="18"/>
      <w:r w:rsidRPr="004D3578">
        <w:t>3.1</w:t>
      </w:r>
      <w:r w:rsidRPr="004D3578">
        <w:tab/>
      </w:r>
      <w:r>
        <w:t>Terms</w:t>
      </w:r>
      <w:bookmarkEnd w:id="19"/>
      <w:bookmarkEnd w:id="20"/>
    </w:p>
    <w:p w14:paraId="73058C70" w14:textId="77777777" w:rsidR="006B32DB" w:rsidRDefault="006B32DB" w:rsidP="006B32DB">
      <w:r w:rsidRPr="004D3578">
        <w:t>For the purposes of the present document, the terms given in TR 21.905 [1] and the following apply. A term defined in the present document takes precedence over the definition of the same term, if any, in TR 21.905 [1].</w:t>
      </w:r>
    </w:p>
    <w:p w14:paraId="3037BD84" w14:textId="399F20CD" w:rsidR="005278B1" w:rsidRPr="00F83C3A" w:rsidRDefault="005278B1" w:rsidP="005278B1">
      <w:pPr>
        <w:rPr>
          <w:ins w:id="22" w:author="Miguel Griot" w:date="2024-01-25T07:35:00Z"/>
          <w:lang w:eastAsia="en-GB"/>
        </w:rPr>
      </w:pPr>
      <w:proofErr w:type="spellStart"/>
      <w:ins w:id="23" w:author="Miguel Griot" w:date="2024-01-25T07:35:00Z">
        <w:r w:rsidRPr="00F83C3A">
          <w:rPr>
            <w:b/>
            <w:bCs/>
            <w:lang w:eastAsia="en-GB"/>
          </w:rPr>
          <w:t>DualSteer</w:t>
        </w:r>
        <w:proofErr w:type="spellEnd"/>
        <w:r w:rsidRPr="00F83C3A">
          <w:rPr>
            <w:b/>
            <w:bCs/>
            <w:lang w:eastAsia="en-GB"/>
          </w:rPr>
          <w:t xml:space="preserve"> Device: </w:t>
        </w:r>
        <w:r w:rsidRPr="00F83C3A">
          <w:rPr>
            <w:lang w:eastAsia="en-GB"/>
          </w:rPr>
          <w:t xml:space="preserve">the </w:t>
        </w:r>
        <w:del w:id="24" w:author="Krisztian Kiss rev2, Apple" w:date="2024-01-28T19:05:00Z">
          <w:r w:rsidRPr="00F83C3A" w:rsidDel="000E491E">
            <w:rPr>
              <w:highlight w:val="yellow"/>
              <w:lang w:eastAsia="en-GB"/>
              <w:rPrChange w:id="25" w:author="Krisztian Kiss rev2, Apple" w:date="2024-01-28T19:10:00Z">
                <w:rPr>
                  <w:lang w:eastAsia="en-GB"/>
                </w:rPr>
              </w:rPrChange>
            </w:rPr>
            <w:delText>term</w:delText>
          </w:r>
          <w:r w:rsidRPr="00F83C3A" w:rsidDel="000E491E">
            <w:rPr>
              <w:lang w:eastAsia="en-GB"/>
            </w:rPr>
            <w:delText xml:space="preserve"> </w:delText>
          </w:r>
        </w:del>
        <w:proofErr w:type="spellStart"/>
        <w:r w:rsidRPr="00F83C3A">
          <w:rPr>
            <w:lang w:eastAsia="en-GB"/>
          </w:rPr>
          <w:t>DualSteer</w:t>
        </w:r>
        <w:proofErr w:type="spellEnd"/>
        <w:r w:rsidRPr="00F83C3A">
          <w:rPr>
            <w:lang w:eastAsia="en-GB"/>
          </w:rPr>
          <w:t xml:space="preserve"> Device is </w:t>
        </w:r>
        <w:del w:id="26" w:author="Krisztian Kiss rev2, Apple" w:date="2024-01-28T19:05:00Z">
          <w:r w:rsidRPr="00F83C3A" w:rsidDel="000E491E">
            <w:rPr>
              <w:highlight w:val="yellow"/>
              <w:lang w:eastAsia="en-GB"/>
              <w:rPrChange w:id="27" w:author="Krisztian Kiss rev2, Apple" w:date="2024-01-28T19:10:00Z">
                <w:rPr>
                  <w:lang w:eastAsia="en-GB"/>
                </w:rPr>
              </w:rPrChange>
            </w:rPr>
            <w:delText xml:space="preserve">introduced </w:delText>
          </w:r>
        </w:del>
      </w:ins>
      <w:ins w:id="28" w:author="Krisztian Kiss rev2, Apple" w:date="2024-01-28T19:05:00Z">
        <w:r w:rsidR="000E491E" w:rsidRPr="00F83C3A">
          <w:rPr>
            <w:highlight w:val="yellow"/>
            <w:lang w:eastAsia="en-GB"/>
            <w:rPrChange w:id="29" w:author="Krisztian Kiss rev2, Apple" w:date="2024-01-28T19:10:00Z">
              <w:rPr>
                <w:lang w:eastAsia="en-GB"/>
              </w:rPr>
            </w:rPrChange>
          </w:rPr>
          <w:t>defined</w:t>
        </w:r>
        <w:r w:rsidR="000E491E" w:rsidRPr="00F83C3A">
          <w:rPr>
            <w:lang w:eastAsia="en-GB"/>
          </w:rPr>
          <w:t xml:space="preserve"> </w:t>
        </w:r>
      </w:ins>
      <w:ins w:id="30" w:author="Miguel Griot" w:date="2024-01-25T07:35:00Z">
        <w:r w:rsidRPr="00F83C3A">
          <w:rPr>
            <w:lang w:eastAsia="en-GB"/>
          </w:rPr>
          <w:t>in TS 22.261</w:t>
        </w:r>
      </w:ins>
      <w:ins w:id="31" w:author="Krisztian Kiss rev2, Apple" w:date="2024-01-28T19:03:00Z">
        <w:r w:rsidR="000E491E" w:rsidRPr="00F83C3A">
          <w:rPr>
            <w:lang w:eastAsia="en-GB"/>
          </w:rPr>
          <w:t xml:space="preserve"> </w:t>
        </w:r>
      </w:ins>
      <w:ins w:id="32" w:author="Miguel Griot" w:date="2024-01-25T07:35:00Z">
        <w:r w:rsidRPr="00F83C3A">
          <w:rPr>
            <w:lang w:eastAsia="en-GB"/>
          </w:rPr>
          <w:t>[X]</w:t>
        </w:r>
        <w:del w:id="33" w:author="Krisztian Kiss rev2, Apple" w:date="2024-01-28T19:05:00Z">
          <w:r w:rsidRPr="00F83C3A" w:rsidDel="000E491E">
            <w:rPr>
              <w:lang w:eastAsia="en-GB"/>
            </w:rPr>
            <w:delText xml:space="preserve"> </w:delText>
          </w:r>
          <w:r w:rsidRPr="00F83C3A" w:rsidDel="000E491E">
            <w:rPr>
              <w:highlight w:val="yellow"/>
              <w:lang w:eastAsia="en-GB"/>
              <w:rPrChange w:id="34" w:author="Krisztian Kiss rev2, Apple" w:date="2024-01-28T19:10:00Z">
                <w:rPr>
                  <w:lang w:eastAsia="en-GB"/>
                </w:rPr>
              </w:rPrChange>
            </w:rPr>
            <w:delText>for Stage 1</w:delText>
          </w:r>
        </w:del>
        <w:r w:rsidRPr="00F83C3A">
          <w:rPr>
            <w:lang w:eastAsia="en-GB"/>
          </w:rPr>
          <w:t>.</w:t>
        </w:r>
      </w:ins>
    </w:p>
    <w:p w14:paraId="67E3561B" w14:textId="76CFA5E6" w:rsidR="006B32DB" w:rsidRPr="00F83C3A" w:rsidDel="005278B1" w:rsidRDefault="005278B1">
      <w:pPr>
        <w:pStyle w:val="EditorsNote"/>
        <w:rPr>
          <w:del w:id="35" w:author="Miguel Griot" w:date="2024-01-25T07:35:00Z"/>
        </w:rPr>
        <w:pPrChange w:id="36" w:author="Krisztian Kiss rev2, Apple" w:date="2024-01-28T19:03:00Z">
          <w:pPr/>
        </w:pPrChange>
      </w:pPr>
      <w:ins w:id="37" w:author="Miguel Griot" w:date="2024-01-25T07:35:00Z">
        <w:del w:id="38" w:author="Krisztian Kiss rev2, Apple" w:date="2024-01-28T19:03:00Z">
          <w:r w:rsidRPr="00F83C3A" w:rsidDel="000E491E">
            <w:rPr>
              <w:highlight w:val="yellow"/>
              <w:rPrChange w:id="39" w:author="Krisztian Kiss rev2, Apple" w:date="2024-01-28T19:10:00Z">
                <w:rPr/>
              </w:rPrChange>
            </w:rPr>
            <w:delText>NOTE</w:delText>
          </w:r>
        </w:del>
      </w:ins>
      <w:ins w:id="40" w:author="Krisztian Kiss rev2, Apple" w:date="2024-01-28T19:03:00Z">
        <w:r w:rsidR="000E491E" w:rsidRPr="00F83C3A">
          <w:rPr>
            <w:highlight w:val="yellow"/>
            <w:rPrChange w:id="41" w:author="Krisztian Kiss rev2, Apple" w:date="2024-01-28T19:10:00Z">
              <w:rPr/>
            </w:rPrChange>
          </w:rPr>
          <w:t>Editor’s Note</w:t>
        </w:r>
      </w:ins>
      <w:ins w:id="42" w:author="Miguel Griot" w:date="2024-01-25T07:35:00Z">
        <w:r w:rsidRPr="00F83C3A">
          <w:t xml:space="preserve">: The </w:t>
        </w:r>
        <w:del w:id="43" w:author="Patrice Hédé" w:date="2024-01-29T11:43:00Z">
          <w:r w:rsidRPr="00971EF4" w:rsidDel="00971EF4">
            <w:rPr>
              <w:highlight w:val="green"/>
              <w:rPrChange w:id="44" w:author="Patrice Hédé" w:date="2024-01-29T11:46:00Z">
                <w:rPr/>
              </w:rPrChange>
            </w:rPr>
            <w:delText>Stage</w:delText>
          </w:r>
        </w:del>
      </w:ins>
      <w:ins w:id="45" w:author="Krisztian Kiss rev2, Apple" w:date="2024-01-28T19:03:00Z">
        <w:del w:id="46" w:author="Patrice Hédé" w:date="2024-01-29T11:43:00Z">
          <w:r w:rsidR="000E491E" w:rsidRPr="00971EF4" w:rsidDel="00971EF4">
            <w:rPr>
              <w:highlight w:val="green"/>
              <w:rPrChange w:id="47" w:author="Patrice Hédé" w:date="2024-01-29T11:46:00Z">
                <w:rPr/>
              </w:rPrChange>
            </w:rPr>
            <w:delText>-</w:delText>
          </w:r>
        </w:del>
      </w:ins>
      <w:ins w:id="48" w:author="Miguel Griot" w:date="2024-01-25T07:35:00Z">
        <w:del w:id="49" w:author="Patrice Hédé" w:date="2024-01-29T11:43:00Z">
          <w:r w:rsidRPr="00971EF4" w:rsidDel="00971EF4">
            <w:rPr>
              <w:highlight w:val="green"/>
              <w:rPrChange w:id="50" w:author="Patrice Hédé" w:date="2024-01-29T11:46:00Z">
                <w:rPr/>
              </w:rPrChange>
            </w:rPr>
            <w:delText xml:space="preserve"> 2</w:delText>
          </w:r>
          <w:r w:rsidRPr="00F83C3A" w:rsidDel="00971EF4">
            <w:delText xml:space="preserve"> </w:delText>
          </w:r>
        </w:del>
        <w:r w:rsidRPr="00F83C3A">
          <w:t xml:space="preserve">implications </w:t>
        </w:r>
        <w:del w:id="51" w:author="Krisztian Kiss rev2, Apple" w:date="2024-01-28T19:08:00Z">
          <w:r w:rsidRPr="00F83C3A" w:rsidDel="000E491E">
            <w:rPr>
              <w:highlight w:val="yellow"/>
              <w:rPrChange w:id="52" w:author="Krisztian Kiss rev2, Apple" w:date="2024-01-28T19:10:00Z">
                <w:rPr/>
              </w:rPrChange>
            </w:rPr>
            <w:delText>to UE-side architecture</w:delText>
          </w:r>
        </w:del>
      </w:ins>
      <w:ins w:id="53" w:author="Krisztian Kiss rev2, Apple" w:date="2024-01-28T19:08:00Z">
        <w:r w:rsidR="000E491E" w:rsidRPr="00F83C3A">
          <w:rPr>
            <w:highlight w:val="yellow"/>
            <w:rPrChange w:id="54" w:author="Krisztian Kiss rev2, Apple" w:date="2024-01-28T19:10:00Z">
              <w:rPr/>
            </w:rPrChange>
          </w:rPr>
          <w:t>of this definition</w:t>
        </w:r>
      </w:ins>
      <w:ins w:id="55" w:author="Miguel Griot" w:date="2024-01-25T07:35:00Z">
        <w:r w:rsidRPr="00F83C3A">
          <w:rPr>
            <w:highlight w:val="yellow"/>
            <w:rPrChange w:id="56" w:author="Krisztian Kiss rev2, Apple" w:date="2024-01-28T19:10:00Z">
              <w:rPr/>
            </w:rPrChange>
          </w:rPr>
          <w:t xml:space="preserve"> </w:t>
        </w:r>
      </w:ins>
      <w:ins w:id="57" w:author="Krisztian Kiss rev2, Apple" w:date="2024-01-28T19:11:00Z">
        <w:r w:rsidR="00F83C3A">
          <w:rPr>
            <w:highlight w:val="yellow"/>
          </w:rPr>
          <w:t>may</w:t>
        </w:r>
      </w:ins>
      <w:ins w:id="58" w:author="Miguel Griot" w:date="2024-01-25T07:35:00Z">
        <w:del w:id="59" w:author="Krisztian Kiss rev2, Apple" w:date="2024-01-28T19:08:00Z">
          <w:r w:rsidRPr="00F83C3A" w:rsidDel="000E491E">
            <w:rPr>
              <w:highlight w:val="yellow"/>
              <w:rPrChange w:id="60" w:author="Krisztian Kiss rev2, Apple" w:date="2024-01-28T19:11:00Z">
                <w:rPr/>
              </w:rPrChange>
            </w:rPr>
            <w:delText>will</w:delText>
          </w:r>
        </w:del>
        <w:r w:rsidRPr="00F83C3A">
          <w:t xml:space="preserve"> be </w:t>
        </w:r>
        <w:del w:id="61" w:author="Krisztian Kiss rev2, Apple" w:date="2024-01-28T19:08:00Z">
          <w:r w:rsidRPr="00F83C3A" w:rsidDel="000E491E">
            <w:rPr>
              <w:highlight w:val="yellow"/>
              <w:rPrChange w:id="62" w:author="Krisztian Kiss rev2, Apple" w:date="2024-01-28T19:11:00Z">
                <w:rPr/>
              </w:rPrChange>
            </w:rPr>
            <w:delText>studied</w:delText>
          </w:r>
        </w:del>
      </w:ins>
      <w:ins w:id="63" w:author="Krisztian Kiss rev2, Apple" w:date="2024-01-28T19:08:00Z">
        <w:r w:rsidR="000E491E" w:rsidRPr="00F83C3A">
          <w:rPr>
            <w:highlight w:val="yellow"/>
            <w:rPrChange w:id="64" w:author="Krisztian Kiss rev2, Apple" w:date="2024-01-28T19:11:00Z">
              <w:rPr/>
            </w:rPrChange>
          </w:rPr>
          <w:t xml:space="preserve">further </w:t>
        </w:r>
        <w:del w:id="65" w:author="Patrice Hédé" w:date="2024-01-29T11:43:00Z">
          <w:r w:rsidR="000E491E" w:rsidRPr="00971EF4" w:rsidDel="00971EF4">
            <w:rPr>
              <w:highlight w:val="green"/>
              <w:rPrChange w:id="66" w:author="Patrice Hédé" w:date="2024-01-29T11:46:00Z">
                <w:rPr/>
              </w:rPrChange>
            </w:rPr>
            <w:delText>re</w:delText>
          </w:r>
        </w:del>
      </w:ins>
      <w:ins w:id="67" w:author="Krisztian Kiss rev2, Apple" w:date="2024-01-28T19:15:00Z">
        <w:del w:id="68" w:author="Patrice Hédé" w:date="2024-01-29T11:43:00Z">
          <w:r w:rsidR="00F83C3A" w:rsidRPr="00971EF4" w:rsidDel="00971EF4">
            <w:rPr>
              <w:highlight w:val="green"/>
              <w:rPrChange w:id="69" w:author="Patrice Hédé" w:date="2024-01-29T11:46:00Z">
                <w:rPr/>
              </w:rPrChange>
            </w:rPr>
            <w:delText>visited</w:delText>
          </w:r>
        </w:del>
      </w:ins>
      <w:ins w:id="70" w:author="Patrice Hédé" w:date="2024-01-29T11:43:00Z">
        <w:r w:rsidR="00971EF4" w:rsidRPr="00971EF4">
          <w:rPr>
            <w:highlight w:val="green"/>
            <w:rPrChange w:id="71" w:author="Patrice Hédé" w:date="2024-01-29T11:46:00Z">
              <w:rPr>
                <w:highlight w:val="yellow"/>
              </w:rPr>
            </w:rPrChange>
          </w:rPr>
          <w:t>disc</w:t>
        </w:r>
      </w:ins>
      <w:ins w:id="72" w:author="Patrice Hédé" w:date="2024-01-29T11:44:00Z">
        <w:r w:rsidR="00971EF4" w:rsidRPr="00971EF4">
          <w:rPr>
            <w:highlight w:val="green"/>
            <w:rPrChange w:id="73" w:author="Patrice Hédé" w:date="2024-01-29T11:46:00Z">
              <w:rPr>
                <w:highlight w:val="yellow"/>
              </w:rPr>
            </w:rPrChange>
          </w:rPr>
          <w:t>u</w:t>
        </w:r>
      </w:ins>
      <w:ins w:id="74" w:author="Patrice Hédé" w:date="2024-01-29T11:43:00Z">
        <w:r w:rsidR="00971EF4" w:rsidRPr="00971EF4">
          <w:rPr>
            <w:highlight w:val="green"/>
            <w:rPrChange w:id="75" w:author="Patrice Hédé" w:date="2024-01-29T11:46:00Z">
              <w:rPr>
                <w:highlight w:val="yellow"/>
              </w:rPr>
            </w:rPrChange>
          </w:rPr>
          <w:t>ssed</w:t>
        </w:r>
        <w:r w:rsidR="00971EF4">
          <w:rPr>
            <w:highlight w:val="yellow"/>
          </w:rPr>
          <w:t xml:space="preserve"> </w:t>
        </w:r>
      </w:ins>
      <w:ins w:id="76" w:author="Miguel Griot" w:date="2024-01-25T07:35:00Z">
        <w:r w:rsidRPr="00F83C3A">
          <w:t xml:space="preserve"> during </w:t>
        </w:r>
      </w:ins>
      <w:ins w:id="77" w:author="Patrice Hédé" w:date="2024-01-29T11:44:00Z">
        <w:r w:rsidR="00971EF4" w:rsidRPr="00971EF4">
          <w:rPr>
            <w:highlight w:val="green"/>
            <w:rPrChange w:id="78" w:author="Patrice Hédé" w:date="2024-01-29T11:46:00Z">
              <w:rPr/>
            </w:rPrChange>
          </w:rPr>
          <w:t>the s</w:t>
        </w:r>
      </w:ins>
      <w:ins w:id="79" w:author="Miguel Griot" w:date="2024-01-25T07:35:00Z">
        <w:del w:id="80" w:author="Patrice Hédé" w:date="2024-01-29T11:44:00Z">
          <w:r w:rsidRPr="00971EF4" w:rsidDel="00971EF4">
            <w:rPr>
              <w:highlight w:val="green"/>
              <w:rPrChange w:id="81" w:author="Patrice Hédé" w:date="2024-01-29T11:46:00Z">
                <w:rPr/>
              </w:rPrChange>
            </w:rPr>
            <w:delText>S</w:delText>
          </w:r>
        </w:del>
        <w:r w:rsidRPr="00F83C3A">
          <w:t>olution</w:t>
        </w:r>
        <w:del w:id="82" w:author="Patrice Hédé" w:date="2024-01-29T11:46:00Z">
          <w:r w:rsidRPr="00971EF4" w:rsidDel="00971EF4">
            <w:rPr>
              <w:highlight w:val="green"/>
              <w:rPrChange w:id="83" w:author="Patrice Hédé" w:date="2024-01-29T11:46:00Z">
                <w:rPr/>
              </w:rPrChange>
            </w:rPr>
            <w:delText>s</w:delText>
          </w:r>
        </w:del>
        <w:r w:rsidRPr="00971EF4">
          <w:rPr>
            <w:highlight w:val="green"/>
            <w:rPrChange w:id="84" w:author="Patrice Hédé" w:date="2024-01-29T11:46:00Z">
              <w:rPr/>
            </w:rPrChange>
          </w:rPr>
          <w:t xml:space="preserve"> </w:t>
        </w:r>
      </w:ins>
      <w:ins w:id="85" w:author="Patrice Hédé" w:date="2024-01-29T11:44:00Z">
        <w:r w:rsidR="00971EF4" w:rsidRPr="00971EF4">
          <w:rPr>
            <w:highlight w:val="green"/>
            <w:rPrChange w:id="86" w:author="Patrice Hédé" w:date="2024-01-29T11:46:00Z">
              <w:rPr/>
            </w:rPrChange>
          </w:rPr>
          <w:t>phase</w:t>
        </w:r>
      </w:ins>
      <w:ins w:id="87" w:author="Miguel Griot" w:date="2024-01-25T07:35:00Z">
        <w:del w:id="88" w:author="Patrice Hédé" w:date="2024-01-29T11:44:00Z">
          <w:r w:rsidRPr="00971EF4" w:rsidDel="00971EF4">
            <w:rPr>
              <w:highlight w:val="green"/>
              <w:rPrChange w:id="89" w:author="Patrice Hédé" w:date="2024-01-29T11:46:00Z">
                <w:rPr/>
              </w:rPrChange>
            </w:rPr>
            <w:delText>discussions</w:delText>
          </w:r>
        </w:del>
        <w:bookmarkStart w:id="90" w:name="_GoBack"/>
        <w:bookmarkEnd w:id="90"/>
        <w:r w:rsidRPr="00F83C3A">
          <w:t>.</w:t>
        </w:r>
      </w:ins>
      <w:ins w:id="91" w:author="Krisztian Kiss, Apple" w:date="2024-01-08T17:15:00Z">
        <w:del w:id="92" w:author="Miguel Griot" w:date="2024-01-24T15:14:00Z">
          <w:r w:rsidR="009D309F" w:rsidRPr="00F83C3A" w:rsidDel="005A6BFE">
            <w:rPr>
              <w:b/>
              <w:bCs/>
              <w:lang w:eastAsia="en-GB"/>
            </w:rPr>
            <w:delText xml:space="preserve">DualSteer </w:delText>
          </w:r>
        </w:del>
        <w:del w:id="93" w:author="Miguel Griot" w:date="2024-01-23T06:28:00Z">
          <w:r w:rsidR="009D309F" w:rsidRPr="00F83C3A" w:rsidDel="009C1DB1">
            <w:rPr>
              <w:b/>
              <w:bCs/>
              <w:lang w:eastAsia="en-GB"/>
            </w:rPr>
            <w:delText>device</w:delText>
          </w:r>
        </w:del>
        <w:del w:id="94" w:author="Miguel Griot" w:date="2024-01-24T15:14:00Z">
          <w:r w:rsidR="009D309F" w:rsidRPr="00F83C3A" w:rsidDel="005A6BFE">
            <w:rPr>
              <w:b/>
              <w:bCs/>
              <w:lang w:eastAsia="en-GB"/>
            </w:rPr>
            <w:delText>:</w:delText>
          </w:r>
          <w:r w:rsidR="009D309F" w:rsidRPr="00F83C3A" w:rsidDel="005A6BFE">
            <w:rPr>
              <w:lang w:eastAsia="en-GB"/>
            </w:rPr>
            <w:delText xml:space="preserve"> A </w:delText>
          </w:r>
        </w:del>
        <w:del w:id="95" w:author="Miguel Griot" w:date="2024-01-23T06:29:00Z">
          <w:r w:rsidR="009D309F" w:rsidRPr="00F83C3A" w:rsidDel="009C1DB1">
            <w:rPr>
              <w:lang w:eastAsia="en-GB"/>
            </w:rPr>
            <w:delText>device</w:delText>
          </w:r>
        </w:del>
        <w:del w:id="96" w:author="Miguel Griot" w:date="2024-01-24T15:14:00Z">
          <w:r w:rsidR="009D309F" w:rsidRPr="00F83C3A" w:rsidDel="005A6BFE">
            <w:rPr>
              <w:lang w:eastAsia="en-GB"/>
            </w:rPr>
            <w:delText xml:space="preserve"> supporting </w:delText>
          </w:r>
        </w:del>
      </w:ins>
      <w:ins w:id="97" w:author="Chunshan Xiong - CATT-d2" w:date="2024-01-23T13:38:00Z">
        <w:del w:id="98" w:author="Miguel Griot" w:date="2024-01-24T15:14:00Z">
          <w:r w:rsidR="00E5730B" w:rsidRPr="00F83C3A" w:rsidDel="005A6BFE">
            <w:rPr>
              <w:lang w:eastAsia="en-GB"/>
            </w:rPr>
            <w:delText xml:space="preserve">DualSteer </w:delText>
          </w:r>
        </w:del>
      </w:ins>
      <w:ins w:id="99" w:author="Krisztian Kiss, Apple" w:date="2024-01-08T17:15:00Z">
        <w:del w:id="100" w:author="Miguel Griot" w:date="2024-01-24T15:14:00Z">
          <w:r w:rsidR="009D309F" w:rsidRPr="00F83C3A" w:rsidDel="005A6BFE">
            <w:rPr>
              <w:rFonts w:eastAsia="Calibri"/>
            </w:rPr>
            <w:delText>traffic steering and switching of user data (for different services) across two 3GPP access networks; it</w:delText>
          </w:r>
        </w:del>
      </w:ins>
      <w:ins w:id="101" w:author="Chunshan Xiong - CATT-d2" w:date="2024-01-23T13:51:00Z">
        <w:del w:id="102" w:author="Miguel Griot" w:date="2024-01-24T15:14:00Z">
          <w:r w:rsidR="009546C4" w:rsidRPr="00F83C3A" w:rsidDel="005A6BFE">
            <w:rPr>
              <w:rFonts w:eastAsia="Calibri"/>
            </w:rPr>
            <w:delText>A DualSteer device</w:delText>
          </w:r>
        </w:del>
      </w:ins>
      <w:ins w:id="103" w:author="Krisztian Kiss, Apple" w:date="2024-01-08T17:15:00Z">
        <w:del w:id="104" w:author="Miguel Griot" w:date="2024-01-24T15:14:00Z">
          <w:r w:rsidR="009D309F" w:rsidRPr="00F83C3A" w:rsidDel="005A6BFE">
            <w:rPr>
              <w:lang w:eastAsia="en-GB"/>
            </w:rPr>
            <w:delText xml:space="preserve"> can</w:delText>
          </w:r>
        </w:del>
      </w:ins>
      <w:ins w:id="105" w:author="Huawei - 0123" w:date="2024-01-23T17:20:00Z">
        <w:del w:id="106" w:author="Miguel Griot" w:date="2024-01-24T15:14:00Z">
          <w:r w:rsidR="009565D8" w:rsidRPr="00F83C3A" w:rsidDel="005A6BFE">
            <w:rPr>
              <w:lang w:eastAsia="en-GB"/>
            </w:rPr>
            <w:delText>can be a</w:delText>
          </w:r>
        </w:del>
      </w:ins>
      <w:ins w:id="107" w:author="Krisztian Kiss, Apple" w:date="2024-01-08T17:15:00Z">
        <w:del w:id="108" w:author="Miguel Griot" w:date="2024-01-24T15:14:00Z">
          <w:r w:rsidR="009D309F" w:rsidRPr="00F83C3A" w:rsidDel="005A6BFE">
            <w:rPr>
              <w:lang w:eastAsia="en-GB"/>
            </w:rPr>
            <w:delText xml:space="preserve"> </w:delText>
          </w:r>
        </w:del>
      </w:ins>
      <w:ins w:id="109" w:author="Huawei - 0123" w:date="2024-01-23T17:19:00Z">
        <w:del w:id="110" w:author="Miguel Griot" w:date="2024-01-24T15:14:00Z">
          <w:r w:rsidR="009565D8" w:rsidRPr="00F83C3A" w:rsidDel="005A6BFE">
            <w:rPr>
              <w:lang w:eastAsia="en-GB"/>
            </w:rPr>
            <w:delText xml:space="preserve"> single UE </w:delText>
          </w:r>
        </w:del>
      </w:ins>
      <w:ins w:id="111" w:author="Huawei - 0123" w:date="2024-01-23T17:20:00Z">
        <w:del w:id="112" w:author="Miguel Griot" w:date="2024-01-24T15:14:00Z">
          <w:r w:rsidR="009565D8" w:rsidRPr="00F83C3A" w:rsidDel="005A6BFE">
            <w:rPr>
              <w:lang w:eastAsia="en-GB"/>
            </w:rPr>
            <w:delText>in case of</w:delText>
          </w:r>
        </w:del>
      </w:ins>
      <w:ins w:id="113" w:author="Huawei - 0123" w:date="2024-01-23T17:19:00Z">
        <w:del w:id="114" w:author="Miguel Griot" w:date="2024-01-24T15:14:00Z">
          <w:r w:rsidR="009565D8" w:rsidRPr="00F83C3A" w:rsidDel="005A6BFE">
            <w:rPr>
              <w:lang w:eastAsia="en-GB"/>
            </w:rPr>
            <w:delText xml:space="preserve"> </w:delText>
          </w:r>
        </w:del>
      </w:ins>
      <w:ins w:id="115" w:author="Krisztian Kiss, Apple" w:date="2024-01-08T17:15:00Z">
        <w:del w:id="116" w:author="Miguel Griot" w:date="2024-01-24T15:14:00Z">
          <w:r w:rsidR="009D309F" w:rsidRPr="00F83C3A" w:rsidDel="005A6BFE">
            <w:rPr>
              <w:lang w:eastAsia="en-GB"/>
            </w:rPr>
            <w:delText xml:space="preserve">be a single UE, </w:delText>
          </w:r>
        </w:del>
      </w:ins>
      <w:ins w:id="117" w:author="China Telecom" w:date="2024-01-22T17:23:00Z">
        <w:del w:id="118" w:author="Miguel Griot" w:date="2024-01-24T15:14:00Z">
          <w:r w:rsidR="00DE4BD9" w:rsidRPr="00F83C3A" w:rsidDel="005A6BFE">
            <w:rPr>
              <w:lang w:eastAsia="en-GB"/>
            </w:rPr>
            <w:delText>e.g, basically a Multi-USIM UE with additional capability</w:delText>
          </w:r>
        </w:del>
      </w:ins>
      <w:ins w:id="119" w:author="China Telecom" w:date="2024-01-22T17:25:00Z">
        <w:del w:id="120" w:author="Miguel Griot" w:date="2024-01-24T15:14:00Z">
          <w:r w:rsidR="00DE4BD9" w:rsidRPr="00F83C3A" w:rsidDel="005A6BFE">
            <w:rPr>
              <w:lang w:eastAsia="en-GB"/>
            </w:rPr>
            <w:delText>,</w:delText>
          </w:r>
        </w:del>
      </w:ins>
      <w:ins w:id="121" w:author="China Telecom" w:date="2024-01-22T17:23:00Z">
        <w:del w:id="122" w:author="Miguel Griot" w:date="2024-01-24T15:14:00Z">
          <w:r w:rsidR="00DE4BD9" w:rsidRPr="00F83C3A" w:rsidDel="005A6BFE">
            <w:rPr>
              <w:lang w:eastAsia="en-GB"/>
            </w:rPr>
            <w:delText xml:space="preserve"> </w:delText>
          </w:r>
        </w:del>
      </w:ins>
      <w:ins w:id="123" w:author="Krisztian Kiss, Apple" w:date="2024-01-08T17:15:00Z">
        <w:del w:id="124" w:author="Miguel Griot" w:date="2024-01-24T15:14:00Z">
          <w:r w:rsidR="009D309F" w:rsidRPr="00F83C3A" w:rsidDel="005A6BFE">
            <w:rPr>
              <w:lang w:eastAsia="en-GB"/>
            </w:rPr>
            <w:delText>in case of non-</w:delText>
          </w:r>
          <w:r w:rsidR="009D309F" w:rsidRPr="00F83C3A" w:rsidDel="005A6BFE">
            <w:rPr>
              <w:lang w:eastAsia="zh-CN"/>
            </w:rPr>
            <w:delText>simultaneous</w:delText>
          </w:r>
        </w:del>
      </w:ins>
      <w:ins w:id="125" w:author="Zhenhua" w:date="2024-01-23T11:47:00Z">
        <w:del w:id="126" w:author="Miguel Griot" w:date="2024-01-24T15:14:00Z">
          <w:r w:rsidR="00465554" w:rsidRPr="00F83C3A" w:rsidDel="005A6BFE">
            <w:rPr>
              <w:lang w:eastAsia="zh-CN"/>
            </w:rPr>
            <w:delText>ly transmit</w:delText>
          </w:r>
        </w:del>
      </w:ins>
      <w:ins w:id="127" w:author="Krisztian Kiss, Apple" w:date="2024-01-08T17:15:00Z">
        <w:del w:id="128" w:author="Miguel Griot" w:date="2024-01-24T15:14:00Z">
          <w:r w:rsidR="009D309F" w:rsidRPr="00F83C3A" w:rsidDel="005A6BFE">
            <w:rPr>
              <w:lang w:eastAsia="zh-CN"/>
            </w:rPr>
            <w:delText xml:space="preserve"> data</w:delText>
          </w:r>
        </w:del>
      </w:ins>
      <w:ins w:id="129" w:author="Huawei - 0123" w:date="2024-01-23T17:20:00Z">
        <w:del w:id="130" w:author="Miguel Griot" w:date="2024-01-24T15:14:00Z">
          <w:r w:rsidR="009565D8" w:rsidRPr="00F83C3A" w:rsidDel="005A6BFE">
            <w:rPr>
              <w:lang w:eastAsia="zh-CN"/>
            </w:rPr>
            <w:delText xml:space="preserve"> transmission</w:delText>
          </w:r>
        </w:del>
      </w:ins>
      <w:ins w:id="131" w:author="Krisztian Kiss, Apple" w:date="2024-01-08T17:15:00Z">
        <w:del w:id="132" w:author="Miguel Griot" w:date="2024-01-24T15:14:00Z">
          <w:r w:rsidR="009D309F" w:rsidRPr="00F83C3A" w:rsidDel="005A6BFE">
            <w:rPr>
              <w:lang w:eastAsia="zh-CN"/>
            </w:rPr>
            <w:delText xml:space="preserve"> transmission over the two </w:delText>
          </w:r>
        </w:del>
      </w:ins>
      <w:ins w:id="133" w:author="Huawei - 0123" w:date="2024-01-23T14:41:00Z">
        <w:del w:id="134" w:author="Miguel Griot" w:date="2024-01-24T15:14:00Z">
          <w:r w:rsidR="0088514E" w:rsidRPr="00F83C3A" w:rsidDel="005A6BFE">
            <w:rPr>
              <w:lang w:eastAsia="zh-CN"/>
            </w:rPr>
            <w:delText xml:space="preserve">3GPP </w:delText>
          </w:r>
        </w:del>
      </w:ins>
      <w:ins w:id="135" w:author="Chunshan Xiong - CATT-d2" w:date="2024-01-23T13:39:00Z">
        <w:del w:id="136" w:author="Miguel Griot" w:date="2024-01-24T15:14:00Z">
          <w:r w:rsidR="00E5730B" w:rsidRPr="00F83C3A" w:rsidDel="005A6BFE">
            <w:rPr>
              <w:lang w:eastAsia="zh-CN"/>
            </w:rPr>
            <w:delText xml:space="preserve">access </w:delText>
          </w:r>
        </w:del>
      </w:ins>
      <w:ins w:id="137" w:author="Krisztian Kiss, Apple" w:date="2024-01-08T17:15:00Z">
        <w:del w:id="138" w:author="Miguel Griot" w:date="2024-01-24T15:14:00Z">
          <w:r w:rsidR="009D309F" w:rsidRPr="00F83C3A" w:rsidDel="005A6BFE">
            <w:rPr>
              <w:lang w:eastAsia="zh-CN"/>
            </w:rPr>
            <w:delText>networks</w:delText>
          </w:r>
        </w:del>
      </w:ins>
      <w:ins w:id="139" w:author="Chunshan Xiong - CATT-d2" w:date="2024-01-23T13:51:00Z">
        <w:del w:id="140" w:author="Miguel Griot" w:date="2024-01-24T15:14:00Z">
          <w:r w:rsidR="009546C4" w:rsidRPr="00F83C3A" w:rsidDel="005A6BFE">
            <w:rPr>
              <w:lang w:eastAsia="zh-CN"/>
            </w:rPr>
            <w:delText xml:space="preserve"> </w:delText>
          </w:r>
        </w:del>
      </w:ins>
      <w:ins w:id="141" w:author="Chunshan Xiong - CATT-d2" w:date="2024-01-23T13:54:00Z">
        <w:del w:id="142" w:author="Miguel Griot" w:date="2024-01-24T15:14:00Z">
          <w:r w:rsidR="009546C4" w:rsidRPr="00F83C3A" w:rsidDel="005A6BFE">
            <w:rPr>
              <w:lang w:eastAsia="zh-CN"/>
            </w:rPr>
            <w:delText xml:space="preserve">only </w:delText>
          </w:r>
        </w:del>
      </w:ins>
      <w:ins w:id="143" w:author="Chunshan Xiong - CATT-d2" w:date="2024-01-23T13:51:00Z">
        <w:del w:id="144" w:author="Miguel Griot" w:date="2024-01-24T15:14:00Z">
          <w:r w:rsidR="009546C4" w:rsidRPr="00F83C3A" w:rsidDel="005A6BFE">
            <w:rPr>
              <w:lang w:eastAsia="zh-CN"/>
            </w:rPr>
            <w:delText xml:space="preserve">and </w:delText>
          </w:r>
        </w:del>
      </w:ins>
      <w:ins w:id="145" w:author="Chunshan Xiong - CATT-d2" w:date="2024-01-23T13:53:00Z">
        <w:del w:id="146" w:author="Miguel Griot" w:date="2024-01-24T15:14:00Z">
          <w:r w:rsidR="009546C4" w:rsidRPr="00F83C3A" w:rsidDel="005A6BFE">
            <w:rPr>
              <w:lang w:eastAsia="zh-CN"/>
            </w:rPr>
            <w:delText>other</w:delText>
          </w:r>
        </w:del>
      </w:ins>
      <w:ins w:id="147" w:author="Chunshan Xiong - CATT-d2" w:date="2024-01-23T13:51:00Z">
        <w:del w:id="148" w:author="Miguel Griot" w:date="2024-01-24T15:14:00Z">
          <w:r w:rsidR="009546C4" w:rsidRPr="00F83C3A" w:rsidDel="005A6BFE">
            <w:rPr>
              <w:lang w:eastAsia="zh-CN"/>
            </w:rPr>
            <w:delText xml:space="preserve"> D</w:delText>
          </w:r>
        </w:del>
      </w:ins>
      <w:ins w:id="149" w:author="Chunshan Xiong - CATT-d2" w:date="2024-01-23T13:52:00Z">
        <w:del w:id="150" w:author="Miguel Griot" w:date="2024-01-24T15:14:00Z">
          <w:r w:rsidR="009546C4" w:rsidRPr="00F83C3A" w:rsidDel="005A6BFE">
            <w:rPr>
              <w:lang w:eastAsia="zh-CN"/>
            </w:rPr>
            <w:delText>ualSteer device</w:delText>
          </w:r>
        </w:del>
      </w:ins>
      <w:ins w:id="151" w:author="Huawei - 0123" w:date="2024-01-23T14:41:00Z">
        <w:del w:id="152" w:author="Miguel Griot" w:date="2024-01-24T15:14:00Z">
          <w:r w:rsidR="0088514E" w:rsidRPr="00F83C3A" w:rsidDel="005A6BFE">
            <w:rPr>
              <w:lang w:eastAsia="zh-CN"/>
            </w:rPr>
            <w:delText>or</w:delText>
          </w:r>
        </w:del>
      </w:ins>
      <w:ins w:id="153" w:author="Chunshan Xiong - CATT-d2" w:date="2024-01-23T13:52:00Z">
        <w:del w:id="154" w:author="Miguel Griot" w:date="2024-01-24T15:14:00Z">
          <w:r w:rsidR="009546C4" w:rsidRPr="00F83C3A" w:rsidDel="005A6BFE">
            <w:rPr>
              <w:lang w:eastAsia="zh-CN"/>
            </w:rPr>
            <w:delText xml:space="preserve"> </w:delText>
          </w:r>
        </w:del>
      </w:ins>
      <w:ins w:id="155" w:author="Krisztian Kiss, Apple" w:date="2024-01-08T17:15:00Z">
        <w:del w:id="156" w:author="Miguel Griot" w:date="2024-01-24T15:14:00Z">
          <w:r w:rsidR="009D309F" w:rsidRPr="00F83C3A" w:rsidDel="005A6BFE">
            <w:rPr>
              <w:lang w:eastAsia="zh-CN"/>
            </w:rPr>
            <w:delText xml:space="preserve">, or </w:delText>
          </w:r>
        </w:del>
      </w:ins>
      <w:ins w:id="157" w:author="Chunshan Xiong - CATT-d2" w:date="2024-01-23T13:45:00Z">
        <w:del w:id="158" w:author="Miguel Griot" w:date="2024-01-24T15:14:00Z">
          <w:r w:rsidR="00E5730B" w:rsidRPr="00F83C3A" w:rsidDel="005A6BFE">
            <w:rPr>
              <w:lang w:eastAsia="zh-CN"/>
            </w:rPr>
            <w:delText xml:space="preserve">can </w:delText>
          </w:r>
        </w:del>
      </w:ins>
      <w:ins w:id="159" w:author="Huawei - 0123" w:date="2024-01-23T17:21:00Z">
        <w:del w:id="160" w:author="Miguel Griot" w:date="2024-01-24T15:14:00Z">
          <w:r w:rsidR="009565D8" w:rsidRPr="00F83C3A" w:rsidDel="005A6BFE">
            <w:rPr>
              <w:lang w:eastAsia="zh-CN"/>
            </w:rPr>
            <w:delText xml:space="preserve">be two separate UEs in case of </w:delText>
          </w:r>
        </w:del>
      </w:ins>
      <w:ins w:id="161" w:author="China Telecom" w:date="2024-01-22T17:24:00Z">
        <w:del w:id="162" w:author="Miguel Griot" w:date="2024-01-24T15:14:00Z">
          <w:r w:rsidR="00DE4BD9" w:rsidRPr="00F83C3A" w:rsidDel="005A6BFE">
            <w:rPr>
              <w:lang w:eastAsia="zh-CN"/>
            </w:rPr>
            <w:delText xml:space="preserve">a special device with </w:delText>
          </w:r>
        </w:del>
      </w:ins>
      <w:ins w:id="163" w:author="Krisztian Kiss, Apple" w:date="2024-01-08T17:15:00Z">
        <w:del w:id="164" w:author="Miguel Griot" w:date="2024-01-24T15:14:00Z">
          <w:r w:rsidR="009D309F" w:rsidRPr="00F83C3A" w:rsidDel="005A6BFE">
            <w:rPr>
              <w:lang w:eastAsia="zh-CN"/>
            </w:rPr>
            <w:delText>two separate UEs</w:delText>
          </w:r>
        </w:del>
      </w:ins>
      <w:ins w:id="165" w:author="Huawei - 0122" w:date="2024-01-22T18:23:00Z">
        <w:del w:id="166" w:author="Miguel Griot" w:date="2024-01-24T15:14:00Z">
          <w:r w:rsidR="00F51879" w:rsidRPr="00F83C3A" w:rsidDel="005A6BFE">
            <w:rPr>
              <w:lang w:eastAsia="zh-CN"/>
            </w:rPr>
            <w:delText>,</w:delText>
          </w:r>
        </w:del>
      </w:ins>
      <w:ins w:id="167" w:author="Huawei - 0122" w:date="2024-01-22T18:05:00Z">
        <w:del w:id="168" w:author="Miguel Griot" w:date="2024-01-24T15:14:00Z">
          <w:r w:rsidR="00292821" w:rsidRPr="00F83C3A" w:rsidDel="005A6BFE">
            <w:rPr>
              <w:lang w:eastAsia="zh-CN"/>
            </w:rPr>
            <w:delText xml:space="preserve"> </w:delText>
          </w:r>
        </w:del>
      </w:ins>
      <w:ins w:id="169" w:author="Huawei - 0122" w:date="2024-01-22T18:22:00Z">
        <w:del w:id="170" w:author="Miguel Griot" w:date="2024-01-24T15:14:00Z">
          <w:r w:rsidR="00F51879" w:rsidRPr="00F83C3A" w:rsidDel="005A6BFE">
            <w:delText xml:space="preserve">possibly based </w:delText>
          </w:r>
        </w:del>
      </w:ins>
      <w:ins w:id="171" w:author="Huawei - 0122" w:date="2024-01-22T18:05:00Z">
        <w:del w:id="172" w:author="Miguel Griot" w:date="2024-01-24T15:14:00Z">
          <w:r w:rsidR="00292821" w:rsidRPr="00F83C3A" w:rsidDel="005A6BFE">
            <w:rPr>
              <w:lang w:eastAsia="zh-CN"/>
            </w:rPr>
            <w:delText>on a Multi-USIM UE</w:delText>
          </w:r>
        </w:del>
      </w:ins>
      <w:ins w:id="173" w:author="Krisztian Kiss, Apple" w:date="2024-01-08T17:15:00Z">
        <w:del w:id="174" w:author="Miguel Griot" w:date="2024-01-24T15:14:00Z">
          <w:r w:rsidR="009D309F" w:rsidRPr="00F83C3A" w:rsidDel="005A6BFE">
            <w:rPr>
              <w:lang w:eastAsia="zh-CN"/>
            </w:rPr>
            <w:delText xml:space="preserve"> in case of simultaneous</w:delText>
          </w:r>
        </w:del>
      </w:ins>
      <w:ins w:id="175" w:author="Zhenhua" w:date="2024-01-23T11:47:00Z">
        <w:del w:id="176" w:author="Miguel Griot" w:date="2024-01-24T15:14:00Z">
          <w:r w:rsidR="00465554" w:rsidRPr="00F83C3A" w:rsidDel="005A6BFE">
            <w:rPr>
              <w:lang w:eastAsia="zh-CN"/>
            </w:rPr>
            <w:delText>ly</w:delText>
          </w:r>
        </w:del>
      </w:ins>
      <w:ins w:id="177" w:author="Krisztian Kiss, Apple" w:date="2024-01-08T17:15:00Z">
        <w:del w:id="178" w:author="Miguel Griot" w:date="2024-01-24T15:14:00Z">
          <w:r w:rsidR="009D309F" w:rsidRPr="00F83C3A" w:rsidDel="005A6BFE">
            <w:rPr>
              <w:lang w:eastAsia="zh-CN"/>
            </w:rPr>
            <w:delText xml:space="preserve"> </w:delText>
          </w:r>
        </w:del>
      </w:ins>
      <w:ins w:id="179" w:author="Zhenhua" w:date="2024-01-23T11:47:00Z">
        <w:del w:id="180" w:author="Miguel Griot" w:date="2024-01-24T15:14:00Z">
          <w:r w:rsidR="00465554" w:rsidRPr="00F83C3A" w:rsidDel="005A6BFE">
            <w:rPr>
              <w:lang w:eastAsia="zh-CN"/>
            </w:rPr>
            <w:delText xml:space="preserve">transmit </w:delText>
          </w:r>
        </w:del>
      </w:ins>
      <w:ins w:id="181" w:author="Krisztian Kiss, Apple" w:date="2024-01-08T17:15:00Z">
        <w:del w:id="182" w:author="Miguel Griot" w:date="2024-01-24T15:14:00Z">
          <w:r w:rsidR="009D309F" w:rsidRPr="00F83C3A" w:rsidDel="005A6BFE">
            <w:rPr>
              <w:lang w:eastAsia="zh-CN"/>
            </w:rPr>
            <w:delText>data</w:delText>
          </w:r>
        </w:del>
      </w:ins>
      <w:ins w:id="183" w:author="Huawei - 0123" w:date="2024-01-23T17:21:00Z">
        <w:del w:id="184" w:author="Miguel Griot" w:date="2024-01-24T15:14:00Z">
          <w:r w:rsidR="009565D8" w:rsidRPr="00F83C3A" w:rsidDel="005A6BFE">
            <w:rPr>
              <w:lang w:eastAsia="zh-CN"/>
            </w:rPr>
            <w:delText xml:space="preserve"> transm</w:delText>
          </w:r>
          <w:r w:rsidR="000229E8" w:rsidRPr="00F83C3A" w:rsidDel="005A6BFE">
            <w:rPr>
              <w:lang w:eastAsia="zh-CN"/>
            </w:rPr>
            <w:delText>i</w:delText>
          </w:r>
          <w:r w:rsidR="009565D8" w:rsidRPr="00F83C3A" w:rsidDel="005A6BFE">
            <w:rPr>
              <w:lang w:eastAsia="zh-CN"/>
            </w:rPr>
            <w:delText>ssion</w:delText>
          </w:r>
        </w:del>
      </w:ins>
      <w:ins w:id="185" w:author="Krisztian Kiss, Apple" w:date="2024-01-08T17:15:00Z">
        <w:del w:id="186" w:author="Miguel Griot" w:date="2024-01-24T15:14:00Z">
          <w:r w:rsidR="009D309F" w:rsidRPr="00F83C3A" w:rsidDel="005A6BFE">
            <w:rPr>
              <w:lang w:eastAsia="zh-CN"/>
            </w:rPr>
            <w:delText xml:space="preserve"> transmission over the two </w:delText>
          </w:r>
        </w:del>
      </w:ins>
      <w:ins w:id="187" w:author="Huawei - 0123" w:date="2024-01-23T14:41:00Z">
        <w:del w:id="188" w:author="Miguel Griot" w:date="2024-01-24T15:14:00Z">
          <w:r w:rsidR="0088514E" w:rsidRPr="00F83C3A" w:rsidDel="005A6BFE">
            <w:rPr>
              <w:lang w:eastAsia="zh-CN"/>
            </w:rPr>
            <w:delText xml:space="preserve">3GPP </w:delText>
          </w:r>
        </w:del>
      </w:ins>
      <w:ins w:id="189" w:author="Chunshan Xiong - CATT-d2" w:date="2024-01-23T13:39:00Z">
        <w:del w:id="190" w:author="Miguel Griot" w:date="2024-01-24T15:14:00Z">
          <w:r w:rsidR="00E5730B" w:rsidRPr="00F83C3A" w:rsidDel="005A6BFE">
            <w:rPr>
              <w:lang w:eastAsia="zh-CN"/>
            </w:rPr>
            <w:delText xml:space="preserve">access </w:delText>
          </w:r>
        </w:del>
      </w:ins>
      <w:ins w:id="191" w:author="Krisztian Kiss, Apple" w:date="2024-01-08T17:15:00Z">
        <w:del w:id="192" w:author="Miguel Griot" w:date="2024-01-24T15:14:00Z">
          <w:r w:rsidR="009D309F" w:rsidRPr="00F83C3A" w:rsidDel="005A6BFE">
            <w:rPr>
              <w:lang w:eastAsia="zh-CN"/>
            </w:rPr>
            <w:delText>networks</w:delText>
          </w:r>
        </w:del>
      </w:ins>
      <w:ins w:id="193" w:author="Zhenhua" w:date="2024-01-23T11:48:00Z">
        <w:del w:id="194" w:author="Miguel Griot" w:date="2024-01-24T15:14:00Z">
          <w:r w:rsidR="00465554" w:rsidRPr="00F83C3A" w:rsidDel="005A6BFE">
            <w:rPr>
              <w:lang w:eastAsia="zh-CN"/>
            </w:rPr>
            <w:delText xml:space="preserve"> depends on its capability</w:delText>
          </w:r>
        </w:del>
      </w:ins>
      <w:ins w:id="195" w:author="Zhenhua" w:date="2024-01-23T11:57:00Z">
        <w:del w:id="196" w:author="Miguel Griot" w:date="2024-01-24T15:14:00Z">
          <w:r w:rsidR="00B3539C" w:rsidRPr="00F83C3A" w:rsidDel="005A6BFE">
            <w:rPr>
              <w:lang w:eastAsia="zh-CN"/>
            </w:rPr>
            <w:delText xml:space="preserve"> and decision</w:delText>
          </w:r>
        </w:del>
      </w:ins>
      <w:ins w:id="197" w:author="Krisztian Kiss, Apple" w:date="2024-01-08T17:15:00Z">
        <w:del w:id="198" w:author="Miguel Griot" w:date="2024-01-24T15:14:00Z">
          <w:r w:rsidR="009D309F" w:rsidRPr="00F83C3A" w:rsidDel="005A6BFE">
            <w:rPr>
              <w:lang w:eastAsia="zh-CN"/>
            </w:rPr>
            <w:delText>.</w:delText>
          </w:r>
        </w:del>
      </w:ins>
      <w:ins w:id="199" w:author="Huawei - 0125" w:date="2024-01-25T20:15:00Z">
        <w:del w:id="200" w:author="Miguel Griot" w:date="2024-01-25T07:35:00Z">
          <w:r w:rsidR="00C51CD8" w:rsidRPr="00F83C3A" w:rsidDel="005278B1">
            <w:delText xml:space="preserve">A device supporting Dualsteer </w:delText>
          </w:r>
          <w:r w:rsidR="00C51CD8" w:rsidRPr="00F83C3A" w:rsidDel="005278B1">
            <w:rPr>
              <w:rFonts w:eastAsia="Calibri"/>
            </w:rPr>
            <w:delText>traffic steering and DualSteer traffic switching of user data (for different services) across two 3GPP access networks; it</w:delText>
          </w:r>
          <w:r w:rsidR="00C51CD8" w:rsidRPr="00F83C3A" w:rsidDel="005278B1">
            <w:delText xml:space="preserve"> can be a single UE, in case of non-</w:delText>
          </w:r>
          <w:r w:rsidR="00C51CD8" w:rsidRPr="00F83C3A" w:rsidDel="005278B1">
            <w:rPr>
              <w:lang w:eastAsia="zh-CN"/>
            </w:rPr>
            <w:delText xml:space="preserve">simultaneous data transmission over the two 3GPP </w:delText>
          </w:r>
        </w:del>
      </w:ins>
      <w:ins w:id="201" w:author="Huawei - 0125" w:date="2024-01-25T20:16:00Z">
        <w:del w:id="202" w:author="Miguel Griot" w:date="2024-01-25T07:35:00Z">
          <w:r w:rsidR="00C51CD8" w:rsidRPr="00F83C3A" w:rsidDel="005278B1">
            <w:rPr>
              <w:lang w:eastAsia="zh-CN"/>
            </w:rPr>
            <w:delText xml:space="preserve">access </w:delText>
          </w:r>
        </w:del>
      </w:ins>
      <w:ins w:id="203" w:author="Huawei - 0125" w:date="2024-01-25T20:15:00Z">
        <w:del w:id="204" w:author="Miguel Griot" w:date="2024-01-25T07:35:00Z">
          <w:r w:rsidR="00C51CD8" w:rsidRPr="00F83C3A" w:rsidDel="005278B1">
            <w:rPr>
              <w:lang w:eastAsia="zh-CN"/>
            </w:rPr>
            <w:delText xml:space="preserve">networks, or two separate UEs in case of simultaneous data transmission over the two </w:delText>
          </w:r>
        </w:del>
      </w:ins>
      <w:ins w:id="205" w:author="Huawei - 0125" w:date="2024-01-25T20:16:00Z">
        <w:del w:id="206" w:author="Miguel Griot" w:date="2024-01-25T07:35:00Z">
          <w:r w:rsidR="00C51CD8" w:rsidRPr="00F83C3A" w:rsidDel="005278B1">
            <w:rPr>
              <w:lang w:eastAsia="zh-CN"/>
            </w:rPr>
            <w:delText xml:space="preserve">3GPP access </w:delText>
          </w:r>
        </w:del>
      </w:ins>
      <w:ins w:id="207" w:author="Huawei - 0125" w:date="2024-01-25T20:15:00Z">
        <w:del w:id="208" w:author="Miguel Griot" w:date="2024-01-25T07:35:00Z">
          <w:r w:rsidR="00C51CD8" w:rsidRPr="00F83C3A" w:rsidDel="005278B1">
            <w:rPr>
              <w:lang w:eastAsia="zh-CN"/>
            </w:rPr>
            <w:delText>networks.</w:delText>
          </w:r>
        </w:del>
      </w:ins>
    </w:p>
    <w:p w14:paraId="666B3E7C" w14:textId="77777777" w:rsidR="00C51CD8" w:rsidRPr="00F83C3A" w:rsidRDefault="00C51CD8">
      <w:pPr>
        <w:pStyle w:val="EditorsNote"/>
        <w:rPr>
          <w:ins w:id="209" w:author="Huawei - 0125" w:date="2024-01-25T20:15:00Z"/>
          <w:rFonts w:eastAsiaTheme="minorEastAsia"/>
          <w:lang w:eastAsia="zh-CN"/>
          <w:rPrChange w:id="210" w:author="Krisztian Kiss rev2, Apple" w:date="2024-01-28T19:10:00Z">
            <w:rPr>
              <w:ins w:id="211" w:author="Huawei - 0125" w:date="2024-01-25T20:15:00Z"/>
              <w:lang w:eastAsia="zh-CN"/>
            </w:rPr>
          </w:rPrChange>
        </w:rPr>
        <w:pPrChange w:id="212" w:author="Krisztian Kiss rev2, Apple" w:date="2024-01-28T19:03:00Z">
          <w:pPr/>
        </w:pPrChange>
      </w:pPr>
    </w:p>
    <w:p w14:paraId="3DB27065" w14:textId="025747FD" w:rsidR="005A6BFE" w:rsidRPr="00F83C3A" w:rsidDel="00BA4946" w:rsidRDefault="005A6BFE">
      <w:pPr>
        <w:pStyle w:val="NO"/>
        <w:rPr>
          <w:ins w:id="213" w:author="Krisztian Kiss, Apple" w:date="2024-01-08T17:16:00Z"/>
          <w:del w:id="214" w:author="MediaTek Inc." w:date="2024-01-25T16:39:00Z"/>
          <w:rPrChange w:id="215" w:author="Krisztian Kiss rev2, Apple" w:date="2024-01-28T19:10:00Z">
            <w:rPr>
              <w:ins w:id="216" w:author="Krisztian Kiss, Apple" w:date="2024-01-08T17:16:00Z"/>
              <w:del w:id="217" w:author="MediaTek Inc." w:date="2024-01-25T16:39:00Z"/>
              <w:lang w:eastAsia="zh-CN"/>
            </w:rPr>
          </w:rPrChange>
        </w:rPr>
        <w:pPrChange w:id="218" w:author="Miguel Griot" w:date="2024-01-24T15:15:00Z">
          <w:pPr/>
        </w:pPrChange>
      </w:pPr>
      <w:ins w:id="219" w:author="Miguel Griot" w:date="2024-01-24T15:17:00Z">
        <w:del w:id="220" w:author="MediaTek Inc." w:date="2024-01-25T16:39:00Z">
          <w:r w:rsidRPr="00F83C3A" w:rsidDel="00BA4946">
            <w:delText>NOTE: The Stage 2 implications to UE-side architecture will be studied during Solutions discussions.</w:delText>
          </w:r>
        </w:del>
      </w:ins>
    </w:p>
    <w:p w14:paraId="127E6206" w14:textId="1F0210EA" w:rsidR="00040B82" w:rsidRPr="00F83C3A" w:rsidRDefault="00292821" w:rsidP="00040B82">
      <w:pPr>
        <w:rPr>
          <w:ins w:id="221" w:author="Krisztian Kiss, Apple" w:date="2024-01-09T11:16:00Z"/>
        </w:rPr>
      </w:pPr>
      <w:proofErr w:type="spellStart"/>
      <w:ins w:id="222" w:author="Huawei - 0122" w:date="2024-01-22T18:05:00Z">
        <w:r w:rsidRPr="00F83C3A">
          <w:rPr>
            <w:b/>
            <w:lang w:eastAsia="en-GB"/>
          </w:rPr>
          <w:t>DualSteer</w:t>
        </w:r>
        <w:proofErr w:type="spellEnd"/>
        <w:r w:rsidRPr="00F83C3A">
          <w:rPr>
            <w:b/>
            <w:lang w:eastAsia="en-GB"/>
          </w:rPr>
          <w:t xml:space="preserve"> </w:t>
        </w:r>
      </w:ins>
      <w:ins w:id="223" w:author="Krisztian Kiss, Apple" w:date="2024-01-08T17:16:00Z">
        <w:del w:id="224" w:author="Huawei - 0123" w:date="2024-01-23T18:39:00Z">
          <w:r w:rsidR="009D309F" w:rsidRPr="00F83C3A" w:rsidDel="00ED7638">
            <w:rPr>
              <w:b/>
              <w:lang w:eastAsia="en-GB"/>
            </w:rPr>
            <w:delText>T</w:delText>
          </w:r>
        </w:del>
      </w:ins>
      <w:ins w:id="225" w:author="Huawei - 0123" w:date="2024-01-23T18:39:00Z">
        <w:r w:rsidR="00ED7638" w:rsidRPr="00F83C3A">
          <w:rPr>
            <w:b/>
            <w:lang w:eastAsia="en-GB"/>
          </w:rPr>
          <w:t>t</w:t>
        </w:r>
      </w:ins>
      <w:ins w:id="226" w:author="Krisztian Kiss, Apple" w:date="2024-01-08T17:16:00Z">
        <w:r w:rsidR="009D309F" w:rsidRPr="00F83C3A">
          <w:rPr>
            <w:b/>
            <w:lang w:eastAsia="en-GB"/>
          </w:rPr>
          <w:t xml:space="preserve">raffic steering: </w:t>
        </w:r>
        <w:r w:rsidR="009D309F" w:rsidRPr="00F83C3A">
          <w:rPr>
            <w:rFonts w:eastAsia="Calibri"/>
            <w:iCs/>
          </w:rPr>
          <w:t>the procedure</w:t>
        </w:r>
        <w:del w:id="227" w:author="Miguel Griot" w:date="2024-01-24T15:19:00Z">
          <w:r w:rsidR="009D309F" w:rsidRPr="00F83C3A" w:rsidDel="005A6BFE">
            <w:rPr>
              <w:rFonts w:eastAsia="Calibri"/>
              <w:iCs/>
            </w:rPr>
            <w:delText xml:space="preserve"> that </w:delText>
          </w:r>
        </w:del>
      </w:ins>
      <w:ins w:id="228" w:author="Huawei - 0123" w:date="2024-01-23T14:42:00Z">
        <w:del w:id="229" w:author="Miguel Griot" w:date="2024-01-24T15:19:00Z">
          <w:r w:rsidR="0088514E" w:rsidRPr="00F83C3A" w:rsidDel="005A6BFE">
            <w:rPr>
              <w:rFonts w:eastAsia="Calibri"/>
              <w:iCs/>
            </w:rPr>
            <w:delText xml:space="preserve">a DualSteer </w:delText>
          </w:r>
        </w:del>
        <w:del w:id="230" w:author="Miguel Griot" w:date="2024-01-23T06:29:00Z">
          <w:r w:rsidR="0088514E" w:rsidRPr="00F83C3A" w:rsidDel="007476DB">
            <w:rPr>
              <w:rFonts w:eastAsia="Calibri"/>
              <w:iCs/>
            </w:rPr>
            <w:delText>device</w:delText>
          </w:r>
        </w:del>
        <w:del w:id="231" w:author="Miguel Griot" w:date="2024-01-24T15:19:00Z">
          <w:r w:rsidR="0088514E" w:rsidRPr="00F83C3A" w:rsidDel="005A6BFE">
            <w:rPr>
              <w:rFonts w:eastAsia="Calibri"/>
              <w:iCs/>
            </w:rPr>
            <w:delText xml:space="preserve"> </w:delText>
          </w:r>
        </w:del>
      </w:ins>
      <w:ins w:id="232" w:author="Krisztian Kiss, Apple" w:date="2024-01-08T17:16:00Z">
        <w:del w:id="233" w:author="Miguel Griot" w:date="2024-01-24T15:19:00Z">
          <w:r w:rsidR="009D309F" w:rsidRPr="00F83C3A" w:rsidDel="005A6BFE">
            <w:rPr>
              <w:rFonts w:eastAsia="Calibri"/>
              <w:iCs/>
            </w:rPr>
            <w:delText>selects</w:delText>
          </w:r>
        </w:del>
      </w:ins>
      <w:ins w:id="234" w:author="Miguel Griot" w:date="2024-01-24T15:19:00Z">
        <w:r w:rsidR="005A6BFE" w:rsidRPr="00F83C3A">
          <w:rPr>
            <w:rFonts w:eastAsia="Calibri"/>
            <w:iCs/>
          </w:rPr>
          <w:t xml:space="preserve"> for selecting</w:t>
        </w:r>
      </w:ins>
      <w:ins w:id="235" w:author="Krisztian Kiss, Apple" w:date="2024-01-08T17:16:00Z">
        <w:r w:rsidR="009D309F" w:rsidRPr="00F83C3A">
          <w:rPr>
            <w:rFonts w:eastAsia="Calibri"/>
            <w:iCs/>
          </w:rPr>
          <w:t xml:space="preserve"> a</w:t>
        </w:r>
      </w:ins>
      <w:ins w:id="236" w:author="MediaTek Inc." w:date="2024-01-25T15:48:00Z">
        <w:del w:id="237" w:author="Krisztian Kiss rev2, Apple" w:date="2024-01-28T19:06:00Z">
          <w:r w:rsidR="002C2565" w:rsidRPr="00F83C3A" w:rsidDel="000E491E">
            <w:rPr>
              <w:rFonts w:eastAsia="Calibri"/>
              <w:iCs/>
            </w:rPr>
            <w:delText xml:space="preserve"> </w:delText>
          </w:r>
          <w:r w:rsidR="002C2565" w:rsidRPr="00F83C3A" w:rsidDel="000E491E">
            <w:rPr>
              <w:rFonts w:eastAsia="Calibri"/>
              <w:iCs/>
              <w:highlight w:val="yellow"/>
              <w:rPrChange w:id="238" w:author="Krisztian Kiss rev2, Apple" w:date="2024-01-28T19:11:00Z">
                <w:rPr>
                  <w:rFonts w:eastAsia="Calibri"/>
                  <w:iCs/>
                </w:rPr>
              </w:rPrChange>
            </w:rPr>
            <w:delText>registered</w:delText>
          </w:r>
        </w:del>
      </w:ins>
      <w:ins w:id="239" w:author="Krisztian Kiss, Apple" w:date="2024-01-08T17:16:00Z">
        <w:del w:id="240" w:author="Chunshan Xiong - CATT-d2" w:date="2024-01-23T13:46:00Z">
          <w:r w:rsidR="009D309F" w:rsidRPr="00F83C3A" w:rsidDel="00E5730B">
            <w:rPr>
              <w:rFonts w:eastAsia="Calibri"/>
              <w:iCs/>
            </w:rPr>
            <w:delText>n</w:delText>
          </w:r>
        </w:del>
        <w:del w:id="241" w:author="MediaTek Inc." w:date="2024-01-25T15:48:00Z">
          <w:r w:rsidR="009D309F" w:rsidRPr="00F83C3A" w:rsidDel="002C2565">
            <w:rPr>
              <w:rFonts w:eastAsia="Calibri"/>
              <w:iCs/>
            </w:rPr>
            <w:delText xml:space="preserve"> </w:delText>
          </w:r>
        </w:del>
      </w:ins>
      <w:ins w:id="242" w:author="Chunshan Xiong - CATT-d2" w:date="2024-01-23T13:38:00Z">
        <w:del w:id="243" w:author="MediaTek Inc." w:date="2024-01-25T15:48:00Z">
          <w:r w:rsidR="00E5730B" w:rsidRPr="00F83C3A" w:rsidDel="002C2565">
            <w:rPr>
              <w:rFonts w:eastAsia="Calibri"/>
              <w:iCs/>
            </w:rPr>
            <w:delText xml:space="preserve">3GPP </w:delText>
          </w:r>
        </w:del>
      </w:ins>
      <w:ins w:id="244" w:author="MediaTek Inc." w:date="2024-01-25T15:48:00Z">
        <w:r w:rsidR="002C2565" w:rsidRPr="00F83C3A">
          <w:rPr>
            <w:rFonts w:eastAsia="Calibri"/>
            <w:iCs/>
          </w:rPr>
          <w:t xml:space="preserve"> </w:t>
        </w:r>
      </w:ins>
      <w:ins w:id="245" w:author="Huawei - 0125" w:date="2024-01-25T19:39:00Z">
        <w:r w:rsidR="00F06448" w:rsidRPr="00F83C3A">
          <w:rPr>
            <w:rFonts w:eastAsia="Calibri"/>
            <w:iCs/>
          </w:rPr>
          <w:t xml:space="preserve">3GPP </w:t>
        </w:r>
      </w:ins>
      <w:ins w:id="246" w:author="Krisztian Kiss, Apple" w:date="2024-01-08T17:16:00Z">
        <w:r w:rsidR="009D309F" w:rsidRPr="00F83C3A">
          <w:rPr>
            <w:rFonts w:eastAsia="Calibri"/>
            <w:iCs/>
          </w:rPr>
          <w:t>access network</w:t>
        </w:r>
      </w:ins>
      <w:ins w:id="247" w:author="Nokia_2501" w:date="2024-01-25T11:52:00Z">
        <w:r w:rsidR="00145576" w:rsidRPr="00F83C3A">
          <w:rPr>
            <w:rFonts w:eastAsia="Calibri"/>
            <w:iCs/>
          </w:rPr>
          <w:t xml:space="preserve">, by a </w:t>
        </w:r>
        <w:proofErr w:type="spellStart"/>
        <w:r w:rsidR="00145576" w:rsidRPr="00F83C3A">
          <w:rPr>
            <w:rFonts w:eastAsia="Calibri"/>
            <w:iCs/>
          </w:rPr>
          <w:t>DualSteer</w:t>
        </w:r>
        <w:proofErr w:type="spellEnd"/>
        <w:r w:rsidR="00145576" w:rsidRPr="00F83C3A">
          <w:rPr>
            <w:rFonts w:eastAsia="Calibri"/>
            <w:iCs/>
          </w:rPr>
          <w:t xml:space="preserve"> Device,</w:t>
        </w:r>
      </w:ins>
      <w:ins w:id="248" w:author="Krisztian Kiss, Apple" w:date="2024-01-08T17:16:00Z">
        <w:r w:rsidR="009D309F" w:rsidRPr="00F83C3A">
          <w:rPr>
            <w:rFonts w:eastAsia="Calibri"/>
            <w:iCs/>
          </w:rPr>
          <w:t xml:space="preserve"> </w:t>
        </w:r>
      </w:ins>
      <w:ins w:id="249" w:author="Huawei - 0122" w:date="2024-01-22T18:07:00Z">
        <w:r w:rsidRPr="00F83C3A">
          <w:rPr>
            <w:rFonts w:eastAsia="Calibri"/>
            <w:iCs/>
          </w:rPr>
          <w:t xml:space="preserve">for </w:t>
        </w:r>
      </w:ins>
      <w:ins w:id="250" w:author="Huawei - 0122" w:date="2024-01-22T18:24:00Z">
        <w:r w:rsidR="00F51879" w:rsidRPr="00F83C3A">
          <w:rPr>
            <w:rFonts w:eastAsia="Calibri"/>
            <w:iCs/>
          </w:rPr>
          <w:t>a</w:t>
        </w:r>
      </w:ins>
      <w:ins w:id="251" w:author="Huawei - 0122" w:date="2024-01-22T18:07:00Z">
        <w:r w:rsidRPr="00F83C3A">
          <w:rPr>
            <w:rFonts w:eastAsia="Calibri"/>
            <w:iCs/>
          </w:rPr>
          <w:t xml:space="preserve"> new</w:t>
        </w:r>
      </w:ins>
      <w:ins w:id="252" w:author="Huawei - 0122" w:date="2024-01-22T18:08:00Z">
        <w:r w:rsidRPr="00F83C3A">
          <w:rPr>
            <w:rFonts w:eastAsia="Calibri"/>
            <w:iCs/>
          </w:rPr>
          <w:t xml:space="preserve"> </w:t>
        </w:r>
      </w:ins>
      <w:ins w:id="253" w:author="Huawei - 0122" w:date="2024-01-22T18:12:00Z">
        <w:r w:rsidR="002719DA" w:rsidRPr="00F83C3A">
          <w:rPr>
            <w:rFonts w:eastAsia="Calibri"/>
            <w:iCs/>
          </w:rPr>
          <w:t>service</w:t>
        </w:r>
      </w:ins>
      <w:ins w:id="254" w:author="Huawei - 0122" w:date="2024-01-22T18:07:00Z">
        <w:r w:rsidRPr="00F83C3A">
          <w:rPr>
            <w:rFonts w:eastAsia="Calibri"/>
            <w:iCs/>
          </w:rPr>
          <w:t xml:space="preserve"> </w:t>
        </w:r>
      </w:ins>
      <w:ins w:id="255" w:author="Krisztian Kiss, Apple" w:date="2024-01-08T17:16:00Z">
        <w:r w:rsidR="009D309F" w:rsidRPr="00F83C3A">
          <w:rPr>
            <w:rFonts w:eastAsia="Calibri"/>
            <w:iCs/>
          </w:rPr>
          <w:t>and transfers</w:t>
        </w:r>
      </w:ins>
      <w:ins w:id="256" w:author="Huawei - 0122" w:date="2024-01-22T18:08:00Z">
        <w:r w:rsidRPr="00F83C3A">
          <w:rPr>
            <w:rFonts w:eastAsia="Calibri"/>
            <w:iCs/>
          </w:rPr>
          <w:t xml:space="preserve"> </w:t>
        </w:r>
      </w:ins>
      <w:ins w:id="257" w:author="Huawei - 0125" w:date="2024-01-25T19:39:00Z">
        <w:r w:rsidR="00F06448" w:rsidRPr="00F83C3A">
          <w:rPr>
            <w:rFonts w:eastAsia="Calibri"/>
            <w:iCs/>
          </w:rPr>
          <w:t xml:space="preserve">all the </w:t>
        </w:r>
      </w:ins>
      <w:ins w:id="258" w:author="Miguel Griot" w:date="2024-01-23T15:34:00Z">
        <w:r w:rsidR="00EA4276" w:rsidRPr="00F83C3A">
          <w:rPr>
            <w:rFonts w:eastAsia="Calibri"/>
            <w:iCs/>
          </w:rPr>
          <w:t>traffic of that</w:t>
        </w:r>
      </w:ins>
      <w:ins w:id="259" w:author="Huawei - 0122" w:date="2024-01-22T18:08:00Z">
        <w:del w:id="260" w:author="Miguel Griot" w:date="2024-01-23T15:34:00Z">
          <w:r w:rsidRPr="00F83C3A" w:rsidDel="00EA4276">
            <w:rPr>
              <w:rFonts w:eastAsia="Calibri"/>
              <w:iCs/>
            </w:rPr>
            <w:delText>the</w:delText>
          </w:r>
        </w:del>
      </w:ins>
      <w:ins w:id="261" w:author="Krisztian Kiss, Apple" w:date="2024-01-08T17:16:00Z">
        <w:r w:rsidR="009D309F" w:rsidRPr="00F83C3A">
          <w:rPr>
            <w:rFonts w:eastAsia="Calibri"/>
            <w:iCs/>
          </w:rPr>
          <w:t xml:space="preserve"> </w:t>
        </w:r>
        <w:del w:id="262" w:author="Huawei - 0122" w:date="2024-01-22T18:24:00Z">
          <w:r w:rsidR="009D309F" w:rsidRPr="00F83C3A" w:rsidDel="00C36B44">
            <w:rPr>
              <w:rFonts w:eastAsia="Calibri"/>
              <w:iCs/>
            </w:rPr>
            <w:delText>traffic</w:delText>
          </w:r>
        </w:del>
      </w:ins>
      <w:ins w:id="263" w:author="Huawei - 0122" w:date="2024-01-22T18:24:00Z">
        <w:r w:rsidR="00C36B44" w:rsidRPr="00F83C3A">
          <w:rPr>
            <w:rFonts w:eastAsia="Calibri"/>
            <w:iCs/>
          </w:rPr>
          <w:t>service</w:t>
        </w:r>
      </w:ins>
      <w:ins w:id="264" w:author="Krisztian Kiss, Apple" w:date="2024-01-08T17:16:00Z">
        <w:r w:rsidR="009D309F" w:rsidRPr="00F83C3A">
          <w:rPr>
            <w:rFonts w:eastAsia="Calibri"/>
            <w:iCs/>
          </w:rPr>
          <w:t xml:space="preserve"> over the selected access network. </w:t>
        </w:r>
      </w:ins>
      <w:ins w:id="265" w:author="Krisztian Kiss, Apple" w:date="2024-01-09T10:56:00Z">
        <w:del w:id="266" w:author="Huawei - 0122" w:date="2024-01-22T18:06:00Z">
          <w:r w:rsidR="00040B82" w:rsidRPr="00F83C3A" w:rsidDel="00292821">
            <w:rPr>
              <w:rFonts w:eastAsia="Calibri"/>
              <w:iCs/>
            </w:rPr>
            <w:delText>In DualSteer case, t</w:delText>
          </w:r>
        </w:del>
      </w:ins>
      <w:ins w:id="267" w:author="Huawei - 0122" w:date="2024-01-22T18:06:00Z">
        <w:del w:id="268" w:author="MediaTek Inc." w:date="2024-01-25T15:48:00Z">
          <w:r w:rsidRPr="00F83C3A" w:rsidDel="002C2565">
            <w:rPr>
              <w:rFonts w:eastAsia="Calibri"/>
              <w:iCs/>
              <w:rPrChange w:id="269" w:author="Krisztian Kiss rev2, Apple" w:date="2024-01-28T19:10:00Z">
                <w:rPr>
                  <w:rFonts w:eastAsia="Calibri"/>
                  <w:iCs/>
                  <w:highlight w:val="yellow"/>
                </w:rPr>
              </w:rPrChange>
            </w:rPr>
            <w:delText>T</w:delText>
          </w:r>
        </w:del>
      </w:ins>
      <w:ins w:id="270" w:author="Krisztian Kiss, Apple" w:date="2024-01-08T17:16:00Z">
        <w:del w:id="271" w:author="MediaTek Inc." w:date="2024-01-25T15:48:00Z">
          <w:r w:rsidR="009D309F" w:rsidRPr="00F83C3A" w:rsidDel="002C2565">
            <w:rPr>
              <w:rFonts w:eastAsia="Calibri"/>
              <w:iCs/>
            </w:rPr>
            <w:delText xml:space="preserve">his </w:delText>
          </w:r>
        </w:del>
      </w:ins>
      <w:ins w:id="272" w:author="Huawei - 0122" w:date="2024-01-22T18:17:00Z">
        <w:del w:id="273" w:author="MediaTek Inc." w:date="2024-01-25T15:48:00Z">
          <w:r w:rsidR="002719DA" w:rsidRPr="00F83C3A" w:rsidDel="002C2565">
            <w:rPr>
              <w:rFonts w:eastAsia="Calibri"/>
              <w:iCs/>
            </w:rPr>
            <w:delText xml:space="preserve">may </w:delText>
          </w:r>
        </w:del>
      </w:ins>
      <w:ins w:id="274" w:author="Krisztian Kiss, Apple" w:date="2024-01-08T17:16:00Z">
        <w:del w:id="275" w:author="MediaTek Inc." w:date="2024-01-25T15:48:00Z">
          <w:r w:rsidR="009D309F" w:rsidRPr="00F83C3A" w:rsidDel="002C2565">
            <w:rPr>
              <w:rFonts w:eastAsia="Calibri"/>
              <w:iCs/>
            </w:rPr>
            <w:delText>can apply to traffic of one or multiple services/applications across two 3GPP access networks, includ</w:delText>
          </w:r>
        </w:del>
      </w:ins>
      <w:ins w:id="276" w:author="Huawei - 0122" w:date="2024-01-22T18:08:00Z">
        <w:del w:id="277" w:author="MediaTek Inc." w:date="2024-01-25T15:48:00Z">
          <w:r w:rsidRPr="00F83C3A" w:rsidDel="002C2565">
            <w:rPr>
              <w:rFonts w:eastAsia="Calibri"/>
              <w:iCs/>
            </w:rPr>
            <w:delText>e</w:delText>
          </w:r>
        </w:del>
      </w:ins>
      <w:ins w:id="278" w:author="Krisztian Kiss, Apple" w:date="2024-01-08T17:16:00Z">
        <w:del w:id="279" w:author="MediaTek Inc." w:date="2024-01-25T15:48:00Z">
          <w:r w:rsidR="009D309F" w:rsidRPr="00F83C3A" w:rsidDel="002C2565">
            <w:rPr>
              <w:rFonts w:eastAsia="Calibri"/>
              <w:iCs/>
            </w:rPr>
            <w:delText xml:space="preserve">ing scenarios where all services use the same </w:delText>
          </w:r>
        </w:del>
      </w:ins>
      <w:ins w:id="280" w:author="Chunshan Xiong - CATT-d2" w:date="2024-01-23T13:47:00Z">
        <w:del w:id="281" w:author="MediaTek Inc." w:date="2024-01-25T15:48:00Z">
          <w:r w:rsidR="00E5730B" w:rsidRPr="00F83C3A" w:rsidDel="002C2565">
            <w:rPr>
              <w:rFonts w:eastAsia="Calibri"/>
              <w:iCs/>
            </w:rPr>
            <w:delText xml:space="preserve">access </w:delText>
          </w:r>
        </w:del>
      </w:ins>
      <w:ins w:id="282" w:author="Krisztian Kiss, Apple" w:date="2024-01-08T17:16:00Z">
        <w:del w:id="283" w:author="MediaTek Inc." w:date="2024-01-25T15:48:00Z">
          <w:r w:rsidR="009D309F" w:rsidRPr="00F83C3A" w:rsidDel="002C2565">
            <w:rPr>
              <w:rFonts w:eastAsia="Calibri"/>
              <w:iCs/>
            </w:rPr>
            <w:delText>network connection (</w:delText>
          </w:r>
        </w:del>
      </w:ins>
      <w:ins w:id="284" w:author="Nokia_2501" w:date="2024-01-25T11:51:00Z">
        <w:del w:id="285" w:author="MediaTek Inc." w:date="2024-01-25T15:48:00Z">
          <w:r w:rsidR="00145576" w:rsidRPr="00F83C3A" w:rsidDel="002C2565">
            <w:rPr>
              <w:rFonts w:eastAsia="Calibri"/>
              <w:iCs/>
            </w:rPr>
            <w:delText xml:space="preserve">i.e. </w:delText>
          </w:r>
        </w:del>
      </w:ins>
      <w:ins w:id="286" w:author="Krisztian Kiss, Apple" w:date="2024-01-08T17:16:00Z">
        <w:del w:id="287" w:author="MediaTek Inc." w:date="2024-01-25T15:48:00Z">
          <w:r w:rsidR="009D309F" w:rsidRPr="00F83C3A" w:rsidDel="002C2565">
            <w:rPr>
              <w:rFonts w:eastAsia="Calibri"/>
              <w:iCs/>
            </w:rPr>
            <w:delText>no simultaneous data</w:delText>
          </w:r>
        </w:del>
      </w:ins>
      <w:ins w:id="288" w:author="Huawei - 0122" w:date="2024-01-22T18:09:00Z">
        <w:del w:id="289" w:author="MediaTek Inc." w:date="2024-01-25T15:48:00Z">
          <w:r w:rsidRPr="00F83C3A" w:rsidDel="002C2565">
            <w:rPr>
              <w:rFonts w:eastAsia="Calibri"/>
              <w:iCs/>
            </w:rPr>
            <w:delText>transmission</w:delText>
          </w:r>
        </w:del>
      </w:ins>
      <w:ins w:id="290" w:author="Krisztian Kiss, Apple" w:date="2024-01-08T17:16:00Z">
        <w:del w:id="291" w:author="MediaTek Inc." w:date="2024-01-25T15:48:00Z">
          <w:r w:rsidR="009D309F" w:rsidRPr="00F83C3A" w:rsidDel="002C2565">
            <w:rPr>
              <w:rFonts w:eastAsia="Calibri"/>
              <w:iCs/>
            </w:rPr>
            <w:delText xml:space="preserve"> over the two </w:delText>
          </w:r>
        </w:del>
      </w:ins>
      <w:ins w:id="292" w:author="Chunshan Xiong - CATT-d2" w:date="2024-01-23T13:39:00Z">
        <w:del w:id="293" w:author="MediaTek Inc." w:date="2024-01-25T15:48:00Z">
          <w:r w:rsidR="00E5730B" w:rsidRPr="00F83C3A" w:rsidDel="002C2565">
            <w:rPr>
              <w:rFonts w:eastAsia="Calibri"/>
              <w:iCs/>
            </w:rPr>
            <w:delText xml:space="preserve">3GPP </w:delText>
          </w:r>
        </w:del>
      </w:ins>
      <w:ins w:id="294" w:author="Huawei - 0122" w:date="2024-01-22T18:09:00Z">
        <w:del w:id="295" w:author="MediaTek Inc." w:date="2024-01-25T15:48:00Z">
          <w:r w:rsidRPr="00F83C3A" w:rsidDel="002C2565">
            <w:rPr>
              <w:rFonts w:eastAsia="Calibri"/>
              <w:iCs/>
            </w:rPr>
            <w:delText xml:space="preserve">access </w:delText>
          </w:r>
        </w:del>
      </w:ins>
      <w:ins w:id="296" w:author="Krisztian Kiss, Apple" w:date="2024-01-08T17:16:00Z">
        <w:del w:id="297" w:author="MediaTek Inc." w:date="2024-01-25T15:48:00Z">
          <w:r w:rsidR="009D309F" w:rsidRPr="00F83C3A" w:rsidDel="002C2565">
            <w:rPr>
              <w:rFonts w:eastAsia="Calibri"/>
              <w:iCs/>
            </w:rPr>
            <w:delText>networks</w:delText>
          </w:r>
        </w:del>
      </w:ins>
      <w:ins w:id="298" w:author="Huawei - 0122" w:date="2024-01-22T18:25:00Z">
        <w:del w:id="299" w:author="MediaTek Inc." w:date="2024-01-25T15:48:00Z">
          <w:r w:rsidR="00CC0363" w:rsidRPr="00F83C3A" w:rsidDel="002C2565">
            <w:rPr>
              <w:rFonts w:eastAsia="Calibri"/>
              <w:iCs/>
            </w:rPr>
            <w:delText>, for DualSteer devices with single UE</w:delText>
          </w:r>
        </w:del>
      </w:ins>
      <w:ins w:id="300" w:author="Krisztian Kiss, Apple" w:date="2024-01-08T17:16:00Z">
        <w:del w:id="301" w:author="MediaTek Inc." w:date="2024-01-25T15:48:00Z">
          <w:r w:rsidR="009D309F" w:rsidRPr="00F83C3A" w:rsidDel="002C2565">
            <w:rPr>
              <w:rFonts w:eastAsia="Calibri"/>
              <w:iCs/>
            </w:rPr>
            <w:delText xml:space="preserve">) or different services are steered across different </w:delText>
          </w:r>
        </w:del>
      </w:ins>
      <w:ins w:id="302" w:author="Chunshan Xiong - CATT-d2" w:date="2024-01-23T13:39:00Z">
        <w:del w:id="303" w:author="MediaTek Inc." w:date="2024-01-25T15:48:00Z">
          <w:r w:rsidR="00E5730B" w:rsidRPr="00F83C3A" w:rsidDel="002C2565">
            <w:rPr>
              <w:rFonts w:eastAsia="Calibri"/>
              <w:iCs/>
            </w:rPr>
            <w:delText xml:space="preserve">3GPP </w:delText>
          </w:r>
        </w:del>
      </w:ins>
      <w:ins w:id="304" w:author="Huawei - 0122" w:date="2024-01-22T18:09:00Z">
        <w:del w:id="305" w:author="MediaTek Inc." w:date="2024-01-25T15:48:00Z">
          <w:r w:rsidRPr="00F83C3A" w:rsidDel="002C2565">
            <w:rPr>
              <w:rFonts w:eastAsia="Calibri"/>
              <w:iCs/>
            </w:rPr>
            <w:delText xml:space="preserve">access </w:delText>
          </w:r>
        </w:del>
      </w:ins>
      <w:ins w:id="306" w:author="Krisztian Kiss, Apple" w:date="2024-01-08T17:16:00Z">
        <w:del w:id="307" w:author="MediaTek Inc." w:date="2024-01-25T15:48:00Z">
          <w:r w:rsidR="009D309F" w:rsidRPr="00F83C3A" w:rsidDel="002C2565">
            <w:rPr>
              <w:rFonts w:eastAsia="Calibri"/>
              <w:iCs/>
            </w:rPr>
            <w:delText>networks (</w:delText>
          </w:r>
        </w:del>
      </w:ins>
      <w:ins w:id="308" w:author="Nokia_2501" w:date="2024-01-25T11:51:00Z">
        <w:del w:id="309" w:author="MediaTek Inc." w:date="2024-01-25T15:48:00Z">
          <w:r w:rsidR="00145576" w:rsidRPr="00F83C3A" w:rsidDel="002C2565">
            <w:rPr>
              <w:rFonts w:eastAsia="Calibri"/>
              <w:iCs/>
            </w:rPr>
            <w:delText xml:space="preserve">i.e. </w:delText>
          </w:r>
        </w:del>
      </w:ins>
      <w:ins w:id="310" w:author="Krisztian Kiss, Apple" w:date="2024-01-08T17:16:00Z">
        <w:del w:id="311" w:author="MediaTek Inc." w:date="2024-01-25T15:48:00Z">
          <w:r w:rsidR="009D309F" w:rsidRPr="00F83C3A" w:rsidDel="002C2565">
            <w:rPr>
              <w:rFonts w:eastAsia="Calibri"/>
              <w:iCs/>
            </w:rPr>
            <w:delText xml:space="preserve">with simultaneous </w:delText>
          </w:r>
        </w:del>
      </w:ins>
      <w:ins w:id="312" w:author="Huawei - 0122" w:date="2024-01-22T18:09:00Z">
        <w:del w:id="313" w:author="MediaTek Inc." w:date="2024-01-25T15:48:00Z">
          <w:r w:rsidRPr="00F83C3A" w:rsidDel="002C2565">
            <w:rPr>
              <w:rFonts w:eastAsia="Calibri"/>
              <w:iCs/>
            </w:rPr>
            <w:delText>transmission</w:delText>
          </w:r>
        </w:del>
      </w:ins>
      <w:ins w:id="314" w:author="Krisztian Kiss, Apple" w:date="2024-01-08T17:16:00Z">
        <w:del w:id="315" w:author="MediaTek Inc." w:date="2024-01-25T15:48:00Z">
          <w:r w:rsidR="009D309F" w:rsidRPr="00F83C3A" w:rsidDel="002C2565">
            <w:rPr>
              <w:rFonts w:eastAsia="Calibri"/>
              <w:iCs/>
            </w:rPr>
            <w:delText xml:space="preserve">data over the two </w:delText>
          </w:r>
        </w:del>
      </w:ins>
      <w:ins w:id="316" w:author="Huawei - 0123" w:date="2024-01-23T14:42:00Z">
        <w:del w:id="317" w:author="MediaTek Inc." w:date="2024-01-25T15:48:00Z">
          <w:r w:rsidR="0088514E" w:rsidRPr="00F83C3A" w:rsidDel="002C2565">
            <w:rPr>
              <w:rFonts w:eastAsia="Calibri"/>
              <w:iCs/>
            </w:rPr>
            <w:delText xml:space="preserve">3GPP </w:delText>
          </w:r>
        </w:del>
      </w:ins>
      <w:ins w:id="318" w:author="Chunshan Xiong - CATT-d2" w:date="2024-01-23T13:47:00Z">
        <w:del w:id="319" w:author="MediaTek Inc." w:date="2024-01-25T15:48:00Z">
          <w:r w:rsidR="00E5730B" w:rsidRPr="00F83C3A" w:rsidDel="002C2565">
            <w:rPr>
              <w:rFonts w:eastAsia="Calibri"/>
              <w:iCs/>
            </w:rPr>
            <w:delText xml:space="preserve">access </w:delText>
          </w:r>
        </w:del>
      </w:ins>
      <w:ins w:id="320" w:author="Krisztian Kiss, Apple" w:date="2024-01-08T17:16:00Z">
        <w:del w:id="321" w:author="MediaTek Inc." w:date="2024-01-25T15:48:00Z">
          <w:r w:rsidR="009D309F" w:rsidRPr="00F83C3A" w:rsidDel="002C2565">
            <w:rPr>
              <w:rFonts w:eastAsia="Calibri"/>
              <w:iCs/>
            </w:rPr>
            <w:delText>networks</w:delText>
          </w:r>
        </w:del>
      </w:ins>
      <w:ins w:id="322" w:author="Huawei - 0122" w:date="2024-01-22T18:25:00Z">
        <w:del w:id="323" w:author="MediaTek Inc." w:date="2024-01-25T15:48:00Z">
          <w:r w:rsidR="00464BE9" w:rsidRPr="00F83C3A" w:rsidDel="002C2565">
            <w:rPr>
              <w:rFonts w:eastAsia="Calibri"/>
              <w:iCs/>
            </w:rPr>
            <w:delText>,</w:delText>
          </w:r>
          <w:r w:rsidR="00464BE9" w:rsidRPr="00F83C3A" w:rsidDel="002C2565">
            <w:delText xml:space="preserve"> for DualSteer devices with two separate UEs only</w:delText>
          </w:r>
        </w:del>
      </w:ins>
      <w:ins w:id="324" w:author="Krisztian Kiss, Apple" w:date="2024-01-08T17:16:00Z">
        <w:del w:id="325" w:author="MediaTek Inc." w:date="2024-01-25T15:48:00Z">
          <w:r w:rsidR="009D309F" w:rsidRPr="00F83C3A" w:rsidDel="002C2565">
            <w:rPr>
              <w:rFonts w:eastAsia="Calibri"/>
              <w:iCs/>
            </w:rPr>
            <w:delText>)</w:delText>
          </w:r>
          <w:r w:rsidR="009D309F" w:rsidRPr="00F83C3A" w:rsidDel="002C2565">
            <w:rPr>
              <w:lang w:eastAsia="en-GB"/>
            </w:rPr>
            <w:delText>.</w:delText>
          </w:r>
        </w:del>
      </w:ins>
      <w:ins w:id="326" w:author="Krisztian Kiss, Apple" w:date="2024-01-09T11:16:00Z">
        <w:del w:id="327" w:author="MediaTek Inc." w:date="2024-01-25T15:48:00Z">
          <w:r w:rsidR="00040B82" w:rsidRPr="00F83C3A" w:rsidDel="002C2565">
            <w:delText xml:space="preserve"> In ATSSS case, traffic steering is applicable between one 3GPP access and one non-3GPP access.</w:delText>
          </w:r>
        </w:del>
      </w:ins>
    </w:p>
    <w:p w14:paraId="3E85967A" w14:textId="51088F95" w:rsidR="00040B82" w:rsidRPr="001B7C50" w:rsidRDefault="00292821" w:rsidP="00040B82">
      <w:pPr>
        <w:rPr>
          <w:ins w:id="328" w:author="Krisztian Kiss, Apple" w:date="2024-01-09T11:17:00Z"/>
        </w:rPr>
      </w:pPr>
      <w:proofErr w:type="spellStart"/>
      <w:ins w:id="329" w:author="Huawei - 0122" w:date="2024-01-22T18:06:00Z">
        <w:r w:rsidRPr="00F83C3A">
          <w:rPr>
            <w:b/>
            <w:lang w:eastAsia="en-GB"/>
          </w:rPr>
          <w:t>DualSteer</w:t>
        </w:r>
        <w:proofErr w:type="spellEnd"/>
        <w:r w:rsidRPr="00F83C3A">
          <w:rPr>
            <w:b/>
            <w:lang w:eastAsia="en-GB"/>
          </w:rPr>
          <w:t xml:space="preserve"> </w:t>
        </w:r>
      </w:ins>
      <w:ins w:id="330" w:author="Krisztian Kiss, Apple" w:date="2024-01-08T17:16:00Z">
        <w:del w:id="331" w:author="Huawei - 0123" w:date="2024-01-23T18:39:00Z">
          <w:r w:rsidR="009D309F" w:rsidRPr="00F83C3A" w:rsidDel="00ED7638">
            <w:rPr>
              <w:b/>
              <w:lang w:eastAsia="en-GB"/>
            </w:rPr>
            <w:delText>T</w:delText>
          </w:r>
        </w:del>
      </w:ins>
      <w:ins w:id="332" w:author="Huawei - 0123" w:date="2024-01-23T18:39:00Z">
        <w:r w:rsidR="00ED7638" w:rsidRPr="00F83C3A">
          <w:rPr>
            <w:b/>
            <w:lang w:eastAsia="en-GB"/>
          </w:rPr>
          <w:t>t</w:t>
        </w:r>
      </w:ins>
      <w:ins w:id="333" w:author="Krisztian Kiss, Apple" w:date="2024-01-08T17:16:00Z">
        <w:r w:rsidR="009D309F" w:rsidRPr="00F83C3A">
          <w:rPr>
            <w:b/>
            <w:lang w:eastAsia="en-GB"/>
          </w:rPr>
          <w:t xml:space="preserve">raffic switching: </w:t>
        </w:r>
        <w:r w:rsidR="009D309F" w:rsidRPr="00F83C3A">
          <w:rPr>
            <w:rFonts w:eastAsia="Calibri"/>
            <w:iCs/>
          </w:rPr>
          <w:t>the procedure</w:t>
        </w:r>
      </w:ins>
      <w:ins w:id="334" w:author="Miguel Griot" w:date="2024-01-24T15:21:00Z">
        <w:r w:rsidR="005A6BFE" w:rsidRPr="00F83C3A">
          <w:rPr>
            <w:rFonts w:eastAsia="Calibri"/>
            <w:iCs/>
          </w:rPr>
          <w:t xml:space="preserve"> for</w:t>
        </w:r>
      </w:ins>
      <w:ins w:id="335" w:author="Krisztian Kiss, Apple" w:date="2024-01-08T17:16:00Z">
        <w:r w:rsidR="009D309F" w:rsidRPr="00F83C3A">
          <w:rPr>
            <w:rFonts w:eastAsia="Calibri"/>
            <w:iCs/>
          </w:rPr>
          <w:t xml:space="preserve"> </w:t>
        </w:r>
        <w:del w:id="336" w:author="Miguel Griot" w:date="2024-01-24T15:19:00Z">
          <w:r w:rsidR="009D309F" w:rsidRPr="00F83C3A" w:rsidDel="005A6BFE">
            <w:rPr>
              <w:rFonts w:eastAsia="Calibri"/>
              <w:iCs/>
            </w:rPr>
            <w:delText xml:space="preserve">that </w:delText>
          </w:r>
        </w:del>
      </w:ins>
      <w:ins w:id="337" w:author="Huawei - 0123" w:date="2024-01-23T14:42:00Z">
        <w:del w:id="338" w:author="Miguel Griot" w:date="2024-01-24T15:19:00Z">
          <w:r w:rsidR="0088514E" w:rsidRPr="00F83C3A" w:rsidDel="005A6BFE">
            <w:rPr>
              <w:rFonts w:eastAsia="Calibri"/>
              <w:iCs/>
            </w:rPr>
            <w:delText xml:space="preserve">a DualSteer </w:delText>
          </w:r>
        </w:del>
        <w:del w:id="339" w:author="Miguel Griot" w:date="2024-01-23T06:30:00Z">
          <w:r w:rsidR="0088514E" w:rsidRPr="00F83C3A" w:rsidDel="008762B8">
            <w:rPr>
              <w:rFonts w:eastAsia="Calibri"/>
              <w:iCs/>
            </w:rPr>
            <w:delText>de</w:delText>
          </w:r>
        </w:del>
        <w:del w:id="340" w:author="Miguel Griot" w:date="2024-01-23T06:29:00Z">
          <w:r w:rsidR="0088514E" w:rsidRPr="00F83C3A" w:rsidDel="008762B8">
            <w:rPr>
              <w:rFonts w:eastAsia="Calibri"/>
              <w:iCs/>
            </w:rPr>
            <w:delText>vice</w:delText>
          </w:r>
        </w:del>
        <w:del w:id="341" w:author="Miguel Griot" w:date="2024-01-24T15:19:00Z">
          <w:r w:rsidR="0088514E" w:rsidRPr="00F83C3A" w:rsidDel="005A6BFE">
            <w:rPr>
              <w:rFonts w:eastAsia="Calibri"/>
              <w:iCs/>
            </w:rPr>
            <w:delText xml:space="preserve"> </w:delText>
          </w:r>
        </w:del>
      </w:ins>
      <w:ins w:id="342" w:author="Krisztian Kiss, Apple" w:date="2024-01-08T17:16:00Z">
        <w:del w:id="343" w:author="Miguel Griot" w:date="2024-01-24T15:19:00Z">
          <w:r w:rsidR="009D309F" w:rsidRPr="00F83C3A" w:rsidDel="005A6BFE">
            <w:rPr>
              <w:rFonts w:eastAsia="Calibri"/>
              <w:iCs/>
            </w:rPr>
            <w:delText>moves</w:delText>
          </w:r>
        </w:del>
      </w:ins>
      <w:ins w:id="344" w:author="Miguel Griot" w:date="2024-01-24T15:19:00Z">
        <w:r w:rsidR="005A6BFE" w:rsidRPr="00F83C3A">
          <w:rPr>
            <w:rFonts w:eastAsia="Calibri"/>
            <w:iCs/>
          </w:rPr>
          <w:t>moving</w:t>
        </w:r>
      </w:ins>
      <w:ins w:id="345" w:author="Krisztian Kiss, Apple" w:date="2024-01-08T17:16:00Z">
        <w:r w:rsidR="009D309F" w:rsidRPr="00F83C3A">
          <w:rPr>
            <w:rFonts w:eastAsia="Calibri"/>
            <w:iCs/>
          </w:rPr>
          <w:t xml:space="preserve"> all traffic </w:t>
        </w:r>
      </w:ins>
      <w:ins w:id="346" w:author="Huawei - 0122" w:date="2024-01-22T18:17:00Z">
        <w:r w:rsidR="002719DA" w:rsidRPr="00F83C3A">
          <w:rPr>
            <w:rFonts w:eastAsia="Calibri"/>
            <w:iCs/>
          </w:rPr>
          <w:t xml:space="preserve">of a service </w:t>
        </w:r>
      </w:ins>
      <w:ins w:id="347" w:author="Krisztian Kiss, Apple" w:date="2024-01-08T17:16:00Z">
        <w:r w:rsidR="009D309F" w:rsidRPr="00F83C3A">
          <w:rPr>
            <w:rFonts w:eastAsia="Calibri"/>
            <w:iCs/>
          </w:rPr>
          <w:t xml:space="preserve">from one </w:t>
        </w:r>
      </w:ins>
      <w:ins w:id="348" w:author="MediaTek Inc." w:date="2024-01-25T15:49:00Z">
        <w:del w:id="349" w:author="Krisztian Kiss rev2, Apple" w:date="2024-01-28T19:06:00Z">
          <w:r w:rsidR="002C2565" w:rsidRPr="00F83C3A" w:rsidDel="000E491E">
            <w:rPr>
              <w:rFonts w:eastAsia="Calibri"/>
              <w:iCs/>
              <w:highlight w:val="yellow"/>
              <w:rPrChange w:id="350" w:author="Krisztian Kiss rev2, Apple" w:date="2024-01-28T19:11:00Z">
                <w:rPr>
                  <w:rFonts w:eastAsia="Calibri"/>
                  <w:iCs/>
                  <w:highlight w:val="lightGray"/>
                </w:rPr>
              </w:rPrChange>
            </w:rPr>
            <w:delText>registered</w:delText>
          </w:r>
        </w:del>
      </w:ins>
      <w:ins w:id="351" w:author="Chunshan Xiong - CATT-d2" w:date="2024-01-23T13:47:00Z">
        <w:del w:id="352" w:author="MediaTek Inc." w:date="2024-01-25T15:49:00Z">
          <w:r w:rsidR="009546C4" w:rsidRPr="00F83C3A" w:rsidDel="002C2565">
            <w:rPr>
              <w:rFonts w:eastAsia="Calibri"/>
              <w:iCs/>
            </w:rPr>
            <w:delText>3GPP</w:delText>
          </w:r>
        </w:del>
        <w:del w:id="353" w:author="Krisztian Kiss rev2, Apple" w:date="2024-01-28T19:06:00Z">
          <w:r w:rsidR="009546C4" w:rsidRPr="00F83C3A" w:rsidDel="000E491E">
            <w:rPr>
              <w:rFonts w:eastAsia="Calibri"/>
              <w:iCs/>
            </w:rPr>
            <w:delText xml:space="preserve"> </w:delText>
          </w:r>
        </w:del>
      </w:ins>
      <w:ins w:id="354" w:author="Huawei - 0125" w:date="2024-01-25T19:39:00Z">
        <w:r w:rsidR="00F06448" w:rsidRPr="00F83C3A">
          <w:rPr>
            <w:rFonts w:eastAsia="Calibri"/>
            <w:iCs/>
          </w:rPr>
          <w:t xml:space="preserve">3GPP </w:t>
        </w:r>
      </w:ins>
      <w:ins w:id="355" w:author="Krisztian Kiss, Apple" w:date="2024-01-08T17:16:00Z">
        <w:r w:rsidR="009D309F" w:rsidRPr="00F83C3A">
          <w:rPr>
            <w:rFonts w:eastAsia="Calibri"/>
            <w:iCs/>
          </w:rPr>
          <w:t>access network to another</w:t>
        </w:r>
        <w:del w:id="356" w:author="Krisztian Kiss rev2, Apple" w:date="2024-01-28T19:06:00Z">
          <w:r w:rsidR="009D309F" w:rsidRPr="00F83C3A" w:rsidDel="000E491E">
            <w:rPr>
              <w:rFonts w:eastAsia="Calibri"/>
              <w:iCs/>
            </w:rPr>
            <w:delText xml:space="preserve"> </w:delText>
          </w:r>
        </w:del>
      </w:ins>
      <w:ins w:id="357" w:author="MediaTek Inc." w:date="2024-01-25T15:49:00Z">
        <w:del w:id="358" w:author="Krisztian Kiss rev2, Apple" w:date="2024-01-28T19:06:00Z">
          <w:r w:rsidR="002C2565" w:rsidRPr="00F83C3A" w:rsidDel="000E491E">
            <w:rPr>
              <w:rFonts w:eastAsia="Calibri"/>
              <w:iCs/>
              <w:highlight w:val="yellow"/>
              <w:rPrChange w:id="359" w:author="Krisztian Kiss rev2, Apple" w:date="2024-01-28T19:11:00Z">
                <w:rPr>
                  <w:rFonts w:eastAsia="Calibri"/>
                  <w:iCs/>
                  <w:highlight w:val="lightGray"/>
                </w:rPr>
              </w:rPrChange>
            </w:rPr>
            <w:delText>registered</w:delText>
          </w:r>
        </w:del>
      </w:ins>
      <w:ins w:id="360" w:author="Chunshan Xiong - CATT-d2" w:date="2024-01-23T13:47:00Z">
        <w:del w:id="361" w:author="MediaTek Inc." w:date="2024-01-25T15:49:00Z">
          <w:r w:rsidR="009546C4" w:rsidRPr="00F83C3A" w:rsidDel="002C2565">
            <w:rPr>
              <w:rFonts w:eastAsia="Calibri"/>
              <w:iCs/>
            </w:rPr>
            <w:delText>3GPP</w:delText>
          </w:r>
        </w:del>
        <w:r w:rsidR="009546C4" w:rsidRPr="00F83C3A">
          <w:rPr>
            <w:rFonts w:eastAsia="Calibri"/>
            <w:iCs/>
          </w:rPr>
          <w:t xml:space="preserve"> </w:t>
        </w:r>
      </w:ins>
      <w:ins w:id="362" w:author="Huawei - 0125" w:date="2024-01-25T19:39:00Z">
        <w:r w:rsidR="00F06448" w:rsidRPr="00F83C3A">
          <w:rPr>
            <w:rFonts w:eastAsia="Calibri"/>
            <w:iCs/>
          </w:rPr>
          <w:t xml:space="preserve">3GPP </w:t>
        </w:r>
      </w:ins>
      <w:ins w:id="363" w:author="Krisztian Kiss, Apple" w:date="2024-01-08T17:16:00Z">
        <w:r w:rsidR="009D309F" w:rsidRPr="00F83C3A">
          <w:rPr>
            <w:rFonts w:eastAsia="Calibri"/>
            <w:iCs/>
          </w:rPr>
          <w:t>access network in a way that minimizes service interruption</w:t>
        </w:r>
      </w:ins>
      <w:ins w:id="364" w:author="Nokia_2501" w:date="2024-01-25T11:54:00Z">
        <w:r w:rsidR="00145576" w:rsidRPr="00F83C3A">
          <w:rPr>
            <w:rFonts w:eastAsia="Calibri"/>
            <w:iCs/>
          </w:rPr>
          <w:t xml:space="preserve"> for a </w:t>
        </w:r>
        <w:proofErr w:type="spellStart"/>
        <w:r w:rsidR="00145576" w:rsidRPr="00F83C3A">
          <w:rPr>
            <w:rFonts w:eastAsia="Calibri"/>
            <w:iCs/>
          </w:rPr>
          <w:t>DualSteer</w:t>
        </w:r>
        <w:proofErr w:type="spellEnd"/>
        <w:r w:rsidR="00145576" w:rsidRPr="00F83C3A">
          <w:rPr>
            <w:rFonts w:eastAsia="Calibri"/>
            <w:iCs/>
          </w:rPr>
          <w:t xml:space="preserve"> Device</w:t>
        </w:r>
      </w:ins>
      <w:ins w:id="365" w:author="Krisztian Kiss, Apple" w:date="2024-01-08T17:16:00Z">
        <w:r w:rsidR="009D309F" w:rsidRPr="00F83C3A">
          <w:rPr>
            <w:rFonts w:eastAsia="Calibri"/>
            <w:iCs/>
          </w:rPr>
          <w:t xml:space="preserve">. </w:t>
        </w:r>
      </w:ins>
      <w:ins w:id="366" w:author="Huawei - 0122" w:date="2024-01-22T18:17:00Z">
        <w:del w:id="367" w:author="MediaTek Inc." w:date="2024-01-25T15:49:00Z">
          <w:r w:rsidR="002719DA" w:rsidRPr="00F83C3A" w:rsidDel="002C2565">
            <w:rPr>
              <w:rFonts w:eastAsia="Calibri"/>
              <w:iCs/>
            </w:rPr>
            <w:delText xml:space="preserve">This may include scenarios where </w:delText>
          </w:r>
        </w:del>
      </w:ins>
      <w:ins w:id="368" w:author="Miguel Griot" w:date="2024-01-24T15:19:00Z">
        <w:del w:id="369" w:author="MediaTek Inc." w:date="2024-01-25T15:49:00Z">
          <w:r w:rsidR="005A6BFE" w:rsidRPr="00F83C3A" w:rsidDel="002C2565">
            <w:rPr>
              <w:rFonts w:eastAsia="Calibri"/>
              <w:iCs/>
              <w:rPrChange w:id="370" w:author="Krisztian Kiss rev2, Apple" w:date="2024-01-28T19:10:00Z">
                <w:rPr>
                  <w:rFonts w:eastAsia="Calibri"/>
                  <w:iCs/>
                  <w:highlight w:val="green"/>
                </w:rPr>
              </w:rPrChange>
            </w:rPr>
            <w:delText>all t</w:delText>
          </w:r>
        </w:del>
      </w:ins>
      <w:ins w:id="371" w:author="Miguel Griot" w:date="2024-01-23T15:36:00Z">
        <w:del w:id="372" w:author="MediaTek Inc." w:date="2024-01-25T15:49:00Z">
          <w:r w:rsidR="009854EE" w:rsidRPr="00F83C3A" w:rsidDel="002C2565">
            <w:rPr>
              <w:rFonts w:eastAsia="Calibri"/>
              <w:iCs/>
            </w:rPr>
            <w:delText xml:space="preserve">raffic </w:delText>
          </w:r>
          <w:r w:rsidR="00EC5162" w:rsidRPr="00F83C3A" w:rsidDel="002C2565">
            <w:rPr>
              <w:rFonts w:eastAsia="Calibri"/>
              <w:iCs/>
            </w:rPr>
            <w:delText xml:space="preserve">of </w:delText>
          </w:r>
        </w:del>
      </w:ins>
      <w:ins w:id="373" w:author="Huawei - 0122" w:date="2024-01-22T18:17:00Z">
        <w:del w:id="374" w:author="MediaTek Inc." w:date="2024-01-25T15:49:00Z">
          <w:r w:rsidR="002719DA" w:rsidRPr="00F83C3A" w:rsidDel="002C2565">
            <w:rPr>
              <w:rFonts w:eastAsia="Calibri"/>
              <w:iCs/>
            </w:rPr>
            <w:delText>all services are switched from one</w:delText>
          </w:r>
        </w:del>
      </w:ins>
      <w:ins w:id="375" w:author="Huawei - 0122" w:date="2024-01-22T18:18:00Z">
        <w:del w:id="376" w:author="MediaTek Inc." w:date="2024-01-25T15:49:00Z">
          <w:r w:rsidR="002719DA" w:rsidRPr="00F83C3A" w:rsidDel="002C2565">
            <w:rPr>
              <w:rFonts w:eastAsia="Calibri"/>
              <w:iCs/>
            </w:rPr>
            <w:delText xml:space="preserve"> </w:delText>
          </w:r>
        </w:del>
      </w:ins>
      <w:ins w:id="377" w:author="Huawei - 0123" w:date="2024-01-23T14:42:00Z">
        <w:del w:id="378" w:author="MediaTek Inc." w:date="2024-01-25T15:49:00Z">
          <w:r w:rsidR="0088514E" w:rsidRPr="00F83C3A" w:rsidDel="002C2565">
            <w:rPr>
              <w:rFonts w:eastAsia="Calibri"/>
              <w:iCs/>
            </w:rPr>
            <w:delText xml:space="preserve">3GPP </w:delText>
          </w:r>
        </w:del>
      </w:ins>
      <w:ins w:id="379" w:author="Huawei - 0122" w:date="2024-01-22T18:18:00Z">
        <w:del w:id="380" w:author="MediaTek Inc." w:date="2024-01-25T15:49:00Z">
          <w:r w:rsidR="002719DA" w:rsidRPr="00F83C3A" w:rsidDel="002C2565">
            <w:rPr>
              <w:rFonts w:eastAsia="Calibri"/>
              <w:iCs/>
            </w:rPr>
            <w:delText>access network to another</w:delText>
          </w:r>
        </w:del>
      </w:ins>
      <w:ins w:id="381" w:author="Huawei - 0122" w:date="2024-01-22T18:19:00Z">
        <w:del w:id="382" w:author="MediaTek Inc." w:date="2024-01-25T15:49:00Z">
          <w:r w:rsidR="002719DA" w:rsidRPr="00F83C3A" w:rsidDel="002C2565">
            <w:rPr>
              <w:rFonts w:eastAsia="Calibri"/>
              <w:iCs/>
            </w:rPr>
            <w:delText xml:space="preserve"> </w:delText>
          </w:r>
        </w:del>
      </w:ins>
      <w:ins w:id="383" w:author="Huawei - 0123" w:date="2024-01-23T14:43:00Z">
        <w:del w:id="384" w:author="MediaTek Inc." w:date="2024-01-25T15:49:00Z">
          <w:r w:rsidR="0088514E" w:rsidRPr="00F83C3A" w:rsidDel="002C2565">
            <w:rPr>
              <w:rFonts w:eastAsia="Calibri"/>
              <w:iCs/>
            </w:rPr>
            <w:delText xml:space="preserve">3GPP </w:delText>
          </w:r>
        </w:del>
      </w:ins>
      <w:ins w:id="385" w:author="Huawei - 0122" w:date="2024-01-22T18:18:00Z">
        <w:del w:id="386" w:author="MediaTek Inc." w:date="2024-01-25T15:49:00Z">
          <w:r w:rsidR="002719DA" w:rsidRPr="00F83C3A" w:rsidDel="002C2565">
            <w:rPr>
              <w:rFonts w:eastAsia="Calibri"/>
              <w:iCs/>
            </w:rPr>
            <w:delText>access network</w:delText>
          </w:r>
        </w:del>
      </w:ins>
      <w:ins w:id="387" w:author="Huawei - 0122" w:date="2024-01-22T18:19:00Z">
        <w:del w:id="388" w:author="MediaTek Inc." w:date="2024-01-25T15:49:00Z">
          <w:r w:rsidR="00A9711C" w:rsidRPr="00F83C3A" w:rsidDel="002C2565">
            <w:rPr>
              <w:rFonts w:eastAsia="Calibri"/>
              <w:iCs/>
            </w:rPr>
            <w:delText xml:space="preserve"> (no sim</w:delText>
          </w:r>
        </w:del>
      </w:ins>
      <w:ins w:id="389" w:author="Huawei - 0122" w:date="2024-01-22T18:20:00Z">
        <w:del w:id="390" w:author="MediaTek Inc." w:date="2024-01-25T15:49:00Z">
          <w:r w:rsidR="00A9711C" w:rsidRPr="00F83C3A" w:rsidDel="002C2565">
            <w:rPr>
              <w:rFonts w:eastAsia="Calibri"/>
              <w:iCs/>
            </w:rPr>
            <w:delText xml:space="preserve">ultaneous transmission over the two </w:delText>
          </w:r>
        </w:del>
      </w:ins>
      <w:ins w:id="391" w:author="Chunshan Xiong - CATT-d2" w:date="2024-01-23T13:48:00Z">
        <w:del w:id="392" w:author="MediaTek Inc." w:date="2024-01-25T15:49:00Z">
          <w:r w:rsidR="009546C4" w:rsidRPr="00F83C3A" w:rsidDel="002C2565">
            <w:rPr>
              <w:rFonts w:eastAsia="Calibri"/>
              <w:iCs/>
            </w:rPr>
            <w:delText xml:space="preserve">3GPP </w:delText>
          </w:r>
        </w:del>
      </w:ins>
      <w:ins w:id="393" w:author="Huawei - 0122" w:date="2024-01-22T18:20:00Z">
        <w:del w:id="394" w:author="MediaTek Inc." w:date="2024-01-25T15:49:00Z">
          <w:r w:rsidR="00A9711C" w:rsidRPr="00F83C3A" w:rsidDel="002C2565">
            <w:rPr>
              <w:rFonts w:eastAsia="Calibri"/>
              <w:iCs/>
            </w:rPr>
            <w:delText>access networks</w:delText>
          </w:r>
        </w:del>
      </w:ins>
      <w:ins w:id="395" w:author="Huawei - 0122" w:date="2024-01-22T18:25:00Z">
        <w:del w:id="396" w:author="MediaTek Inc." w:date="2024-01-25T15:49:00Z">
          <w:r w:rsidR="00CC0363" w:rsidRPr="00F83C3A" w:rsidDel="002C2565">
            <w:rPr>
              <w:rFonts w:eastAsia="Calibri"/>
              <w:iCs/>
            </w:rPr>
            <w:delText>, for DualSteer devices with single UE</w:delText>
          </w:r>
        </w:del>
      </w:ins>
      <w:ins w:id="397" w:author="Huawei - 0122" w:date="2024-01-22T18:20:00Z">
        <w:del w:id="398" w:author="MediaTek Inc." w:date="2024-01-25T15:49:00Z">
          <w:r w:rsidR="00A9711C" w:rsidRPr="00F83C3A" w:rsidDel="002C2565">
            <w:rPr>
              <w:rFonts w:eastAsia="Calibri"/>
              <w:iCs/>
            </w:rPr>
            <w:delText>)</w:delText>
          </w:r>
        </w:del>
      </w:ins>
      <w:ins w:id="399" w:author="Huawei - 0122" w:date="2024-01-22T18:18:00Z">
        <w:del w:id="400" w:author="MediaTek Inc." w:date="2024-01-25T15:49:00Z">
          <w:r w:rsidR="002719DA" w:rsidRPr="00F83C3A" w:rsidDel="002C2565">
            <w:rPr>
              <w:rFonts w:eastAsia="Calibri"/>
              <w:iCs/>
            </w:rPr>
            <w:delText xml:space="preserve"> or sessions </w:delText>
          </w:r>
        </w:del>
      </w:ins>
      <w:ins w:id="401" w:author="Miguel Griot" w:date="2024-01-24T15:20:00Z">
        <w:del w:id="402" w:author="MediaTek Inc." w:date="2024-01-25T15:49:00Z">
          <w:r w:rsidR="005A6BFE" w:rsidRPr="00F83C3A" w:rsidDel="002C2565">
            <w:rPr>
              <w:rFonts w:eastAsia="Calibri"/>
              <w:iCs/>
              <w:rPrChange w:id="403" w:author="Krisztian Kiss rev2, Apple" w:date="2024-01-28T19:10:00Z">
                <w:rPr>
                  <w:rFonts w:eastAsia="Calibri"/>
                  <w:iCs/>
                  <w:highlight w:val="green"/>
                </w:rPr>
              </w:rPrChange>
            </w:rPr>
            <w:delText>all t</w:delText>
          </w:r>
        </w:del>
      </w:ins>
      <w:ins w:id="404" w:author="Miguel Griot" w:date="2024-01-23T17:46:00Z">
        <w:del w:id="405" w:author="MediaTek Inc." w:date="2024-01-25T15:49:00Z">
          <w:r w:rsidR="00EA0B78" w:rsidRPr="00F83C3A" w:rsidDel="002C2565">
            <w:rPr>
              <w:rFonts w:eastAsia="Calibri"/>
              <w:iCs/>
            </w:rPr>
            <w:delText xml:space="preserve">raffic </w:delText>
          </w:r>
        </w:del>
      </w:ins>
      <w:ins w:id="406" w:author="Miguel Griot" w:date="2024-01-24T15:20:00Z">
        <w:del w:id="407" w:author="MediaTek Inc." w:date="2024-01-25T15:49:00Z">
          <w:r w:rsidR="005A6BFE" w:rsidRPr="00F83C3A" w:rsidDel="002C2565">
            <w:rPr>
              <w:rFonts w:eastAsia="Calibri"/>
              <w:iCs/>
            </w:rPr>
            <w:delText xml:space="preserve">for a service </w:delText>
          </w:r>
        </w:del>
      </w:ins>
      <w:ins w:id="408" w:author="Huawei - 0122" w:date="2024-01-22T18:18:00Z">
        <w:del w:id="409" w:author="MediaTek Inc." w:date="2024-01-25T15:49:00Z">
          <w:r w:rsidR="002719DA" w:rsidRPr="00F83C3A" w:rsidDel="002C2565">
            <w:rPr>
              <w:rFonts w:eastAsia="Calibri"/>
              <w:iCs/>
            </w:rPr>
            <w:delText xml:space="preserve">subject to traffic switching are switched from one </w:delText>
          </w:r>
        </w:del>
      </w:ins>
      <w:ins w:id="410" w:author="Huawei - 0123" w:date="2024-01-23T14:43:00Z">
        <w:del w:id="411" w:author="MediaTek Inc." w:date="2024-01-25T15:49:00Z">
          <w:r w:rsidR="0088514E" w:rsidRPr="00F83C3A" w:rsidDel="002C2565">
            <w:rPr>
              <w:rFonts w:eastAsia="Calibri"/>
              <w:iCs/>
            </w:rPr>
            <w:delText xml:space="preserve">3GPP </w:delText>
          </w:r>
        </w:del>
      </w:ins>
      <w:ins w:id="412" w:author="Huawei - 0122" w:date="2024-01-22T18:18:00Z">
        <w:del w:id="413" w:author="MediaTek Inc." w:date="2024-01-25T15:49:00Z">
          <w:r w:rsidR="002719DA" w:rsidRPr="00F83C3A" w:rsidDel="002C2565">
            <w:rPr>
              <w:rFonts w:eastAsia="Calibri"/>
              <w:iCs/>
            </w:rPr>
            <w:delText xml:space="preserve">access network to another </w:delText>
          </w:r>
        </w:del>
      </w:ins>
      <w:ins w:id="414" w:author="Huawei - 0123" w:date="2024-01-23T14:43:00Z">
        <w:del w:id="415" w:author="MediaTek Inc." w:date="2024-01-25T15:49:00Z">
          <w:r w:rsidR="0088514E" w:rsidRPr="00F83C3A" w:rsidDel="002C2565">
            <w:rPr>
              <w:rFonts w:eastAsia="Calibri"/>
              <w:iCs/>
            </w:rPr>
            <w:delText xml:space="preserve">3GPP </w:delText>
          </w:r>
        </w:del>
      </w:ins>
      <w:ins w:id="416" w:author="Huawei - 0122" w:date="2024-01-22T18:18:00Z">
        <w:del w:id="417" w:author="MediaTek Inc." w:date="2024-01-25T15:49:00Z">
          <w:r w:rsidR="002719DA" w:rsidRPr="00F83C3A" w:rsidDel="002C2565">
            <w:rPr>
              <w:rFonts w:eastAsia="Calibri"/>
              <w:iCs/>
            </w:rPr>
            <w:delText xml:space="preserve">access </w:delText>
          </w:r>
        </w:del>
      </w:ins>
      <w:ins w:id="418" w:author="Huawei - 0122" w:date="2024-01-22T18:19:00Z">
        <w:del w:id="419" w:author="MediaTek Inc." w:date="2024-01-25T15:49:00Z">
          <w:r w:rsidR="002719DA" w:rsidRPr="00F83C3A" w:rsidDel="002C2565">
            <w:rPr>
              <w:rFonts w:eastAsia="Calibri"/>
              <w:iCs/>
            </w:rPr>
            <w:delText>network</w:delText>
          </w:r>
        </w:del>
      </w:ins>
      <w:ins w:id="420" w:author="Huawei - 0122" w:date="2024-01-22T18:20:00Z">
        <w:del w:id="421" w:author="MediaTek Inc." w:date="2024-01-25T15:49:00Z">
          <w:r w:rsidR="00A9711C" w:rsidRPr="00F83C3A" w:rsidDel="002C2565">
            <w:rPr>
              <w:rFonts w:eastAsia="Calibri"/>
              <w:iCs/>
            </w:rPr>
            <w:delText xml:space="preserve"> (with simultaneous transmission over the two </w:delText>
          </w:r>
        </w:del>
      </w:ins>
      <w:ins w:id="422" w:author="Chunshan Xiong - CATT-d2" w:date="2024-01-23T13:48:00Z">
        <w:del w:id="423" w:author="MediaTek Inc." w:date="2024-01-25T15:49:00Z">
          <w:r w:rsidR="009546C4" w:rsidRPr="00F83C3A" w:rsidDel="002C2565">
            <w:rPr>
              <w:rFonts w:eastAsia="Calibri"/>
              <w:iCs/>
            </w:rPr>
            <w:delText xml:space="preserve">3GPP </w:delText>
          </w:r>
        </w:del>
      </w:ins>
      <w:ins w:id="424" w:author="Huawei - 0122" w:date="2024-01-22T18:20:00Z">
        <w:del w:id="425" w:author="MediaTek Inc." w:date="2024-01-25T15:49:00Z">
          <w:r w:rsidR="00A9711C" w:rsidRPr="00F83C3A" w:rsidDel="002C2565">
            <w:rPr>
              <w:rFonts w:eastAsia="Calibri"/>
              <w:iCs/>
            </w:rPr>
            <w:delText>access networks</w:delText>
          </w:r>
        </w:del>
      </w:ins>
      <w:ins w:id="426" w:author="Huawei - 0122" w:date="2024-01-22T18:25:00Z">
        <w:del w:id="427" w:author="MediaTek Inc." w:date="2024-01-25T15:49:00Z">
          <w:r w:rsidR="005A6D8D" w:rsidRPr="00F83C3A" w:rsidDel="002C2565">
            <w:rPr>
              <w:rFonts w:eastAsia="Calibri"/>
              <w:iCs/>
            </w:rPr>
            <w:delText>,</w:delText>
          </w:r>
          <w:r w:rsidR="005A6D8D" w:rsidRPr="00F83C3A" w:rsidDel="002C2565">
            <w:delText xml:space="preserve"> for DualSteer devices with two separate UEs only</w:delText>
          </w:r>
        </w:del>
      </w:ins>
      <w:ins w:id="428" w:author="Huawei - 0122" w:date="2024-01-22T18:20:00Z">
        <w:del w:id="429" w:author="MediaTek Inc." w:date="2024-01-25T15:49:00Z">
          <w:r w:rsidR="00A9711C" w:rsidRPr="00F83C3A" w:rsidDel="002C2565">
            <w:rPr>
              <w:rFonts w:eastAsia="Calibri"/>
              <w:iCs/>
            </w:rPr>
            <w:delText>)</w:delText>
          </w:r>
        </w:del>
      </w:ins>
      <w:ins w:id="430" w:author="Huawei - 0122" w:date="2024-01-22T18:19:00Z">
        <w:del w:id="431" w:author="MediaTek Inc." w:date="2024-01-25T15:49:00Z">
          <w:r w:rsidR="002719DA" w:rsidRPr="00F83C3A" w:rsidDel="002C2565">
            <w:rPr>
              <w:rFonts w:eastAsia="Calibri"/>
              <w:iCs/>
            </w:rPr>
            <w:delText>.</w:delText>
          </w:r>
        </w:del>
      </w:ins>
      <w:ins w:id="432" w:author="Huawei - 0122" w:date="2024-01-22T18:17:00Z">
        <w:del w:id="433" w:author="MediaTek Inc." w:date="2024-01-25T15:49:00Z">
          <w:r w:rsidR="002719DA" w:rsidRPr="00F83C3A" w:rsidDel="002C2565">
            <w:rPr>
              <w:rFonts w:eastAsia="Calibri"/>
              <w:iCs/>
            </w:rPr>
            <w:delText xml:space="preserve"> </w:delText>
          </w:r>
        </w:del>
      </w:ins>
      <w:ins w:id="434" w:author="Krisztian Kiss, Apple" w:date="2024-01-09T10:57:00Z">
        <w:del w:id="435" w:author="MediaTek Inc." w:date="2024-01-25T15:49:00Z">
          <w:r w:rsidR="00040B82" w:rsidRPr="00F83C3A" w:rsidDel="002C2565">
            <w:rPr>
              <w:rFonts w:eastAsia="Calibri"/>
              <w:iCs/>
            </w:rPr>
            <w:delText>In DualSteer case, t</w:delText>
          </w:r>
        </w:del>
      </w:ins>
      <w:ins w:id="436" w:author="Krisztian Kiss, Apple" w:date="2024-01-08T17:16:00Z">
        <w:del w:id="437" w:author="MediaTek Inc." w:date="2024-01-25T15:49:00Z">
          <w:r w:rsidR="009D309F" w:rsidRPr="00F83C3A" w:rsidDel="002C2565">
            <w:rPr>
              <w:rFonts w:eastAsia="Calibri"/>
              <w:iCs/>
            </w:rPr>
            <w:delText>his can apply to traffic of one or multiple services/applications across two 3GPP access networks, including scenarios where all services use the same network connection (no simultaneous data over the two networks) or different services are moved to different networks (with simultaneous data over the two networks)</w:delText>
          </w:r>
          <w:r w:rsidR="009D309F" w:rsidRPr="00F83C3A" w:rsidDel="002C2565">
            <w:rPr>
              <w:lang w:eastAsia="en-GB"/>
            </w:rPr>
            <w:delText>.</w:delText>
          </w:r>
        </w:del>
      </w:ins>
      <w:ins w:id="438" w:author="Krisztian Kiss, Apple" w:date="2024-01-09T11:17:00Z">
        <w:del w:id="439" w:author="MediaTek Inc." w:date="2024-01-25T15:49:00Z">
          <w:r w:rsidR="00040B82" w:rsidRPr="00F83C3A" w:rsidDel="002C2565">
            <w:rPr>
              <w:rPrChange w:id="440" w:author="Krisztian Kiss rev2, Apple" w:date="2024-01-28T19:10:00Z">
                <w:rPr>
                  <w:highlight w:val="yellow"/>
                </w:rPr>
              </w:rPrChange>
            </w:rPr>
            <w:delText xml:space="preserve"> In ATSSS case</w:delText>
          </w:r>
          <w:r w:rsidR="00040B82" w:rsidRPr="00F83C3A" w:rsidDel="002C2565">
            <w:delText>, traffic switching is applicable between one 3GPP access and one non-3GPP access.</w:delText>
          </w:r>
        </w:del>
      </w:ins>
    </w:p>
    <w:p w14:paraId="398CE69B" w14:textId="77777777" w:rsidR="009D309F" w:rsidRPr="004D3578" w:rsidDel="005A6BFE" w:rsidRDefault="009D309F" w:rsidP="006B32DB">
      <w:pPr>
        <w:rPr>
          <w:del w:id="441" w:author="Miguel Griot" w:date="2024-01-24T15:14:00Z"/>
          <w:lang w:eastAsia="en-GB"/>
        </w:rPr>
      </w:pPr>
    </w:p>
    <w:bookmarkEnd w:id="21"/>
    <w:p w14:paraId="5AB5EE78" w14:textId="16F4C38D" w:rsidR="000F5D4A" w:rsidRDefault="000F5D4A" w:rsidP="006B32DB">
      <w:pPr>
        <w:pStyle w:val="B1"/>
        <w:ind w:left="0" w:firstLine="0"/>
        <w:rPr>
          <w:lang w:eastAsia="zh-CN"/>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866E48">
      <w:headerReference w:type="even" r:id="rId11"/>
      <w:headerReference w:type="default" r:id="rId12"/>
      <w:footerReference w:type="default"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AF471" w14:textId="77777777" w:rsidR="00866E48" w:rsidRDefault="00866E48">
      <w:pPr>
        <w:spacing w:after="0"/>
      </w:pPr>
      <w:r>
        <w:separator/>
      </w:r>
    </w:p>
  </w:endnote>
  <w:endnote w:type="continuationSeparator" w:id="0">
    <w:p w14:paraId="1AAF7DE1" w14:textId="77777777" w:rsidR="00866E48" w:rsidRDefault="00866E48">
      <w:pPr>
        <w:spacing w:after="0"/>
      </w:pPr>
      <w:r>
        <w:continuationSeparator/>
      </w:r>
    </w:p>
  </w:endnote>
  <w:endnote w:type="continuationNotice" w:id="1">
    <w:p w14:paraId="2519D154" w14:textId="77777777" w:rsidR="00866E48" w:rsidRDefault="00866E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A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06B64" w14:textId="77777777" w:rsidR="00866E48" w:rsidRDefault="00866E48">
      <w:pPr>
        <w:spacing w:after="0"/>
      </w:pPr>
      <w:r>
        <w:separator/>
      </w:r>
    </w:p>
  </w:footnote>
  <w:footnote w:type="continuationSeparator" w:id="0">
    <w:p w14:paraId="2DEC2AE0" w14:textId="77777777" w:rsidR="00866E48" w:rsidRDefault="00866E48">
      <w:pPr>
        <w:spacing w:after="0"/>
      </w:pPr>
      <w:r>
        <w:continuationSeparator/>
      </w:r>
    </w:p>
  </w:footnote>
  <w:footnote w:type="continuationNotice" w:id="1">
    <w:p w14:paraId="1D4E93A6" w14:textId="77777777" w:rsidR="00866E48" w:rsidRDefault="00866E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FB3595C"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9546C4">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18"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0"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4"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3"/>
  </w:num>
  <w:num w:numId="4">
    <w:abstractNumId w:val="4"/>
  </w:num>
  <w:num w:numId="5">
    <w:abstractNumId w:val="17"/>
  </w:num>
  <w:num w:numId="6">
    <w:abstractNumId w:val="9"/>
  </w:num>
  <w:num w:numId="7">
    <w:abstractNumId w:val="22"/>
  </w:num>
  <w:num w:numId="8">
    <w:abstractNumId w:val="5"/>
  </w:num>
  <w:num w:numId="9">
    <w:abstractNumId w:val="14"/>
  </w:num>
  <w:num w:numId="10">
    <w:abstractNumId w:val="16"/>
  </w:num>
  <w:num w:numId="11">
    <w:abstractNumId w:val="10"/>
  </w:num>
  <w:num w:numId="12">
    <w:abstractNumId w:val="18"/>
  </w:num>
  <w:num w:numId="13">
    <w:abstractNumId w:val="8"/>
  </w:num>
  <w:num w:numId="14">
    <w:abstractNumId w:val="7"/>
  </w:num>
  <w:num w:numId="15">
    <w:abstractNumId w:val="1"/>
  </w:num>
  <w:num w:numId="16">
    <w:abstractNumId w:val="12"/>
  </w:num>
  <w:num w:numId="17">
    <w:abstractNumId w:val="20"/>
  </w:num>
  <w:num w:numId="18">
    <w:abstractNumId w:val="24"/>
  </w:num>
  <w:num w:numId="19">
    <w:abstractNumId w:val="2"/>
  </w:num>
  <w:num w:numId="20">
    <w:abstractNumId w:val="3"/>
  </w:num>
  <w:num w:numId="21">
    <w:abstractNumId w:val="21"/>
  </w:num>
  <w:num w:numId="22">
    <w:abstractNumId w:val="11"/>
  </w:num>
  <w:num w:numId="23">
    <w:abstractNumId w:val="15"/>
  </w:num>
  <w:num w:numId="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ina Telecom">
    <w15:presenceInfo w15:providerId="None" w15:userId="China Telecom"/>
  </w15:person>
  <w15:person w15:author="Miguel Griot">
    <w15:presenceInfo w15:providerId="AD" w15:userId="S::mgriot@qti.qualcomm.com::cb6d4b14-4404-4fa7-9c50-1df10414451b"/>
  </w15:person>
  <w15:person w15:author="Nokia_2501">
    <w15:presenceInfo w15:providerId="None" w15:userId="Nokia_2501"/>
  </w15:person>
  <w15:person w15:author="Huawei - 0125">
    <w15:presenceInfo w15:providerId="None" w15:userId="Huawei - 0125"/>
  </w15:person>
  <w15:person w15:author="Krisztian Kiss rev2, Apple">
    <w15:presenceInfo w15:providerId="None" w15:userId="Krisztian Kiss rev2, Apple"/>
  </w15:person>
  <w15:person w15:author="Huawei - 0123">
    <w15:presenceInfo w15:providerId="None" w15:userId="Huawei - 0123"/>
  </w15:person>
  <w15:person w15:author="Patrice Hédé">
    <w15:presenceInfo w15:providerId="None" w15:userId="Patrice Hédé"/>
  </w15:person>
  <w15:person w15:author="Krisztian Kiss, Apple">
    <w15:presenceInfo w15:providerId="None" w15:userId="Krisztian Kiss, Apple"/>
  </w15:person>
  <w15:person w15:author="Chunshan Xiong - CATT-d2">
    <w15:presenceInfo w15:providerId="None" w15:userId="Chunshan Xiong - CATT-d2"/>
  </w15:person>
  <w15:person w15:author="Zhenhua">
    <w15:presenceInfo w15:providerId="None" w15:userId="Zhenhua"/>
  </w15:person>
  <w15:person w15:author="Huawei - 0122">
    <w15:presenceInfo w15:providerId="None" w15:userId="Huawei - 0122"/>
  </w15:person>
  <w15:person w15:author="MediaTek Inc.">
    <w15:presenceInfo w15:providerId="None" w15:userId="MediaTek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9E8"/>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C99"/>
    <w:rsid w:val="00035F91"/>
    <w:rsid w:val="0003605A"/>
    <w:rsid w:val="00036280"/>
    <w:rsid w:val="00036367"/>
    <w:rsid w:val="00036F60"/>
    <w:rsid w:val="00037B09"/>
    <w:rsid w:val="00037D5E"/>
    <w:rsid w:val="00040AD1"/>
    <w:rsid w:val="00040B82"/>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A7"/>
    <w:rsid w:val="0004706E"/>
    <w:rsid w:val="000474E0"/>
    <w:rsid w:val="0004761B"/>
    <w:rsid w:val="00047BE7"/>
    <w:rsid w:val="00047C7C"/>
    <w:rsid w:val="00050651"/>
    <w:rsid w:val="00050AA1"/>
    <w:rsid w:val="000512BC"/>
    <w:rsid w:val="000513B6"/>
    <w:rsid w:val="0005146A"/>
    <w:rsid w:val="00051537"/>
    <w:rsid w:val="000516C7"/>
    <w:rsid w:val="00051859"/>
    <w:rsid w:val="00051B7B"/>
    <w:rsid w:val="00051E11"/>
    <w:rsid w:val="00052C7E"/>
    <w:rsid w:val="00053414"/>
    <w:rsid w:val="000534BA"/>
    <w:rsid w:val="000535F1"/>
    <w:rsid w:val="00053714"/>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96"/>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E33"/>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9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1E4"/>
    <w:rsid w:val="000C33C0"/>
    <w:rsid w:val="000C33FC"/>
    <w:rsid w:val="000C3D5B"/>
    <w:rsid w:val="000C4150"/>
    <w:rsid w:val="000C4D8F"/>
    <w:rsid w:val="000C55CD"/>
    <w:rsid w:val="000C5E21"/>
    <w:rsid w:val="000C66BE"/>
    <w:rsid w:val="000C69BC"/>
    <w:rsid w:val="000C6C72"/>
    <w:rsid w:val="000C6D66"/>
    <w:rsid w:val="000C6FFA"/>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91E"/>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576"/>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2FF3"/>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9DA"/>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5"/>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2821"/>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52D"/>
    <w:rsid w:val="002A50C2"/>
    <w:rsid w:val="002A520C"/>
    <w:rsid w:val="002A634D"/>
    <w:rsid w:val="002A67A5"/>
    <w:rsid w:val="002A6921"/>
    <w:rsid w:val="002A6B38"/>
    <w:rsid w:val="002A714C"/>
    <w:rsid w:val="002A780A"/>
    <w:rsid w:val="002A7889"/>
    <w:rsid w:val="002A7C45"/>
    <w:rsid w:val="002B0492"/>
    <w:rsid w:val="002B07F9"/>
    <w:rsid w:val="002B0827"/>
    <w:rsid w:val="002B13B5"/>
    <w:rsid w:val="002B144E"/>
    <w:rsid w:val="002B17BD"/>
    <w:rsid w:val="002B1D72"/>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565"/>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59D5"/>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46C"/>
    <w:rsid w:val="00303818"/>
    <w:rsid w:val="0030399B"/>
    <w:rsid w:val="003039F0"/>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27CD5"/>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775"/>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2A"/>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236"/>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5C2"/>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833"/>
    <w:rsid w:val="004348E6"/>
    <w:rsid w:val="00434F28"/>
    <w:rsid w:val="0043538F"/>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BE9"/>
    <w:rsid w:val="00464D16"/>
    <w:rsid w:val="00464EA5"/>
    <w:rsid w:val="00465554"/>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CF9"/>
    <w:rsid w:val="00473DCD"/>
    <w:rsid w:val="004740DC"/>
    <w:rsid w:val="004741C4"/>
    <w:rsid w:val="004743B6"/>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5B"/>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278B1"/>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37CD5"/>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4E2E"/>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0EC8"/>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6BFE"/>
    <w:rsid w:val="005A6D8D"/>
    <w:rsid w:val="005A7692"/>
    <w:rsid w:val="005A7A9C"/>
    <w:rsid w:val="005A7D2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7B0"/>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7B"/>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6B7B"/>
    <w:rsid w:val="00667718"/>
    <w:rsid w:val="00667B01"/>
    <w:rsid w:val="0067034F"/>
    <w:rsid w:val="006704B4"/>
    <w:rsid w:val="006704CF"/>
    <w:rsid w:val="006706EB"/>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4B3"/>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2DB"/>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84C"/>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083"/>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6DB"/>
    <w:rsid w:val="007477B5"/>
    <w:rsid w:val="00747877"/>
    <w:rsid w:val="00747AEC"/>
    <w:rsid w:val="00747F5A"/>
    <w:rsid w:val="007503FC"/>
    <w:rsid w:val="00750468"/>
    <w:rsid w:val="00750ABF"/>
    <w:rsid w:val="00750DA7"/>
    <w:rsid w:val="007514E8"/>
    <w:rsid w:val="007515EB"/>
    <w:rsid w:val="00751666"/>
    <w:rsid w:val="0075188F"/>
    <w:rsid w:val="00751B7D"/>
    <w:rsid w:val="00751FE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1EE9"/>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6E48"/>
    <w:rsid w:val="00867037"/>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2B8"/>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37C"/>
    <w:rsid w:val="00883935"/>
    <w:rsid w:val="0088407B"/>
    <w:rsid w:val="0088426C"/>
    <w:rsid w:val="00884DFC"/>
    <w:rsid w:val="00884F18"/>
    <w:rsid w:val="00884F5C"/>
    <w:rsid w:val="00885060"/>
    <w:rsid w:val="0088514E"/>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7E1"/>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C4"/>
    <w:rsid w:val="009546E6"/>
    <w:rsid w:val="00954B90"/>
    <w:rsid w:val="00954FEF"/>
    <w:rsid w:val="00955A63"/>
    <w:rsid w:val="00955A76"/>
    <w:rsid w:val="00955BFA"/>
    <w:rsid w:val="00955C07"/>
    <w:rsid w:val="00955D69"/>
    <w:rsid w:val="00955F6B"/>
    <w:rsid w:val="00956248"/>
    <w:rsid w:val="009565D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3BC5"/>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1EF4"/>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4EE"/>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1DB1"/>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09F"/>
    <w:rsid w:val="009D37E1"/>
    <w:rsid w:val="009D3C17"/>
    <w:rsid w:val="009D3D2C"/>
    <w:rsid w:val="009D3E81"/>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2BFF"/>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F00"/>
    <w:rsid w:val="00A96C0B"/>
    <w:rsid w:val="00A96CDB"/>
    <w:rsid w:val="00A96D04"/>
    <w:rsid w:val="00A96D34"/>
    <w:rsid w:val="00A96E5F"/>
    <w:rsid w:val="00A9711C"/>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9E7"/>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F0"/>
    <w:rsid w:val="00B306E6"/>
    <w:rsid w:val="00B30B0B"/>
    <w:rsid w:val="00B315A2"/>
    <w:rsid w:val="00B31B30"/>
    <w:rsid w:val="00B31C87"/>
    <w:rsid w:val="00B31DE5"/>
    <w:rsid w:val="00B32152"/>
    <w:rsid w:val="00B321A3"/>
    <w:rsid w:val="00B322D8"/>
    <w:rsid w:val="00B325E8"/>
    <w:rsid w:val="00B3260D"/>
    <w:rsid w:val="00B32BA0"/>
    <w:rsid w:val="00B32DC9"/>
    <w:rsid w:val="00B32F36"/>
    <w:rsid w:val="00B330FC"/>
    <w:rsid w:val="00B33623"/>
    <w:rsid w:val="00B3374B"/>
    <w:rsid w:val="00B33A47"/>
    <w:rsid w:val="00B33C11"/>
    <w:rsid w:val="00B33C7A"/>
    <w:rsid w:val="00B33CAC"/>
    <w:rsid w:val="00B3415A"/>
    <w:rsid w:val="00B34336"/>
    <w:rsid w:val="00B3460D"/>
    <w:rsid w:val="00B34D2C"/>
    <w:rsid w:val="00B34DED"/>
    <w:rsid w:val="00B34FEE"/>
    <w:rsid w:val="00B3539C"/>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46"/>
    <w:rsid w:val="00BA4960"/>
    <w:rsid w:val="00BA4B3B"/>
    <w:rsid w:val="00BA4B81"/>
    <w:rsid w:val="00BA5193"/>
    <w:rsid w:val="00BA5320"/>
    <w:rsid w:val="00BA598A"/>
    <w:rsid w:val="00BA5CA9"/>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2E5D"/>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6B44"/>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D8"/>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509"/>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D24"/>
    <w:rsid w:val="00C84461"/>
    <w:rsid w:val="00C8475A"/>
    <w:rsid w:val="00C8477C"/>
    <w:rsid w:val="00C848F4"/>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6E"/>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9FC"/>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C8A"/>
    <w:rsid w:val="00CB5F91"/>
    <w:rsid w:val="00CB6268"/>
    <w:rsid w:val="00CB6720"/>
    <w:rsid w:val="00CB69CD"/>
    <w:rsid w:val="00CB7F8C"/>
    <w:rsid w:val="00CC0112"/>
    <w:rsid w:val="00CC0363"/>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27A"/>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738"/>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03F"/>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D66"/>
    <w:rsid w:val="00D75D75"/>
    <w:rsid w:val="00D75E16"/>
    <w:rsid w:val="00D75E22"/>
    <w:rsid w:val="00D76593"/>
    <w:rsid w:val="00D767B0"/>
    <w:rsid w:val="00D76BCF"/>
    <w:rsid w:val="00D76BE1"/>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C7B79"/>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4BD9"/>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7ED"/>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53B"/>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0B"/>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3E9"/>
    <w:rsid w:val="00E974F2"/>
    <w:rsid w:val="00E97645"/>
    <w:rsid w:val="00E9790B"/>
    <w:rsid w:val="00E97F66"/>
    <w:rsid w:val="00E97FC1"/>
    <w:rsid w:val="00EA002C"/>
    <w:rsid w:val="00EA0A98"/>
    <w:rsid w:val="00EA0B38"/>
    <w:rsid w:val="00EA0B7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276"/>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287"/>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162"/>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638"/>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448"/>
    <w:rsid w:val="00F0677E"/>
    <w:rsid w:val="00F06A07"/>
    <w:rsid w:val="00F06C70"/>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879"/>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1FF"/>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A19"/>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C3A"/>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ECB2-D2DC-46F8-A7C9-ED3029F1D293}">
  <ds:schemaRefs>
    <ds:schemaRef ds:uri="67c10319-55cc-448b-8ff3-aa71c69ac399"/>
    <ds:schemaRef ds:uri="http://www.w3.org/XML/1998/namespace"/>
    <ds:schemaRef ds:uri="http://purl.org/dc/dcmitype/"/>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2b403357-9b68-4019-adfb-ff5038571431"/>
    <ds:schemaRef ds:uri="http://purl.org/dc/terms/"/>
  </ds:schemaRefs>
</ds:datastoreItem>
</file>

<file path=customXml/itemProps2.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F9BB4C97-AA3D-4799-AE1F-9FCA9603724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659</Words>
  <Characters>3627</Characters>
  <Application>Microsoft Office Word</Application>
  <DocSecurity>0</DocSecurity>
  <PresentationFormat/>
  <Lines>30</Lines>
  <Paragraphs>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Patrice Hédé</cp:lastModifiedBy>
  <cp:revision>2</cp:revision>
  <dcterms:created xsi:type="dcterms:W3CDTF">2024-01-29T10:47:00Z</dcterms:created>
  <dcterms:modified xsi:type="dcterms:W3CDTF">2024-01-29T1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2015_ms_pID_725343">
    <vt:lpwstr>(3)4MRPVd2nlrCkenowmcrUa5pSK5VBtkdgdhZDOpdX/MK3XtbEfsuNHzogsPLOcwraBYEB/OUj
pwjGVdzgjhJsgJtxLS7ul+fhKRb6J1TEVazEfMSqhh8MRUqv+cYD+m+3Ke//SwZsn1tRq91l
P3A6+PwZJ9HV/EB5MHgG+TcPpdTOhgycnWzylXAHHdxF/KfaVjZBgJjxunkxpV9rgeo+2hWj
H5zmU3X41WtoHJ4T4G</vt:lpwstr>
  </property>
  <property fmtid="{D5CDD505-2E9C-101B-9397-08002B2CF9AE}" pid="8" name="_2015_ms_pID_7253431">
    <vt:lpwstr>ATJlW75nGEwovFfBkTtnORU8CsghtmE4qCUAS32q4siLgX29h/vMip
q532AhJ7WpxfcyZCvYd4VnsMVDC4kJ1wbu9d8m9EZKYUsPfUeEM7/hSusLhAwSLsK/0o+367
iI07Cl5SxnEjS2icBVKwRUjve3b+DiIXuA3lgv/pUy4gQ+8VURzzbG9ZQunouUJ7pmxPwxTg
sfX1PSGiomN0Mp5lp7DRq/0qIqfNHByUhI1J</vt:lpwstr>
  </property>
  <property fmtid="{D5CDD505-2E9C-101B-9397-08002B2CF9AE}" pid="9" name="MSIP_Label_83bcef13-7cac-433f-ba1d-47a323951816_Enabled">
    <vt:lpwstr>true</vt:lpwstr>
  </property>
  <property fmtid="{D5CDD505-2E9C-101B-9397-08002B2CF9AE}" pid="10" name="MSIP_Label_83bcef13-7cac-433f-ba1d-47a323951816_SetDate">
    <vt:lpwstr>2024-01-25T07:46:49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d350433-a546-4a24-8a40-33d8fa423945</vt:lpwstr>
  </property>
  <property fmtid="{D5CDD505-2E9C-101B-9397-08002B2CF9AE}" pid="15" name="MSIP_Label_83bcef13-7cac-433f-ba1d-47a323951816_ContentBits">
    <vt:lpwstr>0</vt:lpwstr>
  </property>
  <property fmtid="{D5CDD505-2E9C-101B-9397-08002B2CF9AE}" pid="16" name="_2015_ms_pID_7253432">
    <vt:lpwstr>E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05908680</vt:lpwstr>
  </property>
</Properties>
</file>